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909"/>
      </w:tblGrid>
      <w:tr w:rsidR="00700921" w14:paraId="44136AF9" w14:textId="77777777" w:rsidTr="002D65D0">
        <w:tc>
          <w:tcPr>
            <w:tcW w:w="10456" w:type="dxa"/>
            <w:gridSpan w:val="2"/>
            <w:shd w:val="clear" w:color="auto" w:fill="565555"/>
          </w:tcPr>
          <w:p w14:paraId="633003EC" w14:textId="057703E2" w:rsidR="00700921" w:rsidRDefault="00700921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  <w:bookmarkStart w:id="0" w:name="_GoBack"/>
            <w:bookmarkEnd w:id="0"/>
            <w:r w:rsidRPr="00700921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  <w:t>Centre details</w:t>
            </w:r>
          </w:p>
        </w:tc>
      </w:tr>
      <w:tr w:rsidR="00700921" w14:paraId="49145952" w14:textId="77777777" w:rsidTr="00EC0BF3">
        <w:tc>
          <w:tcPr>
            <w:tcW w:w="2547" w:type="dxa"/>
            <w:shd w:val="clear" w:color="auto" w:fill="565555"/>
          </w:tcPr>
          <w:p w14:paraId="37FB9E0F" w14:textId="3C64A2F8" w:rsidR="00700921" w:rsidRPr="00700921" w:rsidRDefault="00700921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70092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Centre name</w:t>
            </w:r>
          </w:p>
        </w:tc>
        <w:tc>
          <w:tcPr>
            <w:tcW w:w="7909" w:type="dxa"/>
          </w:tcPr>
          <w:p w14:paraId="4AEB89DA" w14:textId="77777777" w:rsidR="00700921" w:rsidRDefault="00700921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00921" w14:paraId="2FA49F24" w14:textId="77777777" w:rsidTr="00EC0BF3">
        <w:tc>
          <w:tcPr>
            <w:tcW w:w="2547" w:type="dxa"/>
            <w:shd w:val="clear" w:color="auto" w:fill="565555"/>
          </w:tcPr>
          <w:p w14:paraId="407DCF0C" w14:textId="77777777" w:rsidR="00700921" w:rsidRDefault="00700921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70092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Centre no</w:t>
            </w:r>
            <w:r w:rsidR="0024031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.</w:t>
            </w:r>
          </w:p>
          <w:p w14:paraId="2CB3728F" w14:textId="0FAADE55" w:rsidR="00EC0BF3" w:rsidRPr="00700921" w:rsidRDefault="00EC0BF3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(Complete if applicable)</w:t>
            </w:r>
          </w:p>
        </w:tc>
        <w:tc>
          <w:tcPr>
            <w:tcW w:w="7909" w:type="dxa"/>
          </w:tcPr>
          <w:p w14:paraId="7B3EB4A2" w14:textId="77777777" w:rsidR="00700921" w:rsidRDefault="00700921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</w:tbl>
    <w:p w14:paraId="018E50C8" w14:textId="55CA2738" w:rsidR="008D38E5" w:rsidRPr="00F14FCC" w:rsidRDefault="008D38E5" w:rsidP="008D38E5">
      <w:pPr>
        <w:rPr>
          <w:rFonts w:ascii="Calibri Light" w:hAnsi="Calibri Light" w:cs="Calibri Light"/>
          <w:color w:val="565555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3"/>
        <w:gridCol w:w="541"/>
        <w:gridCol w:w="934"/>
        <w:gridCol w:w="567"/>
        <w:gridCol w:w="850"/>
        <w:gridCol w:w="4791"/>
      </w:tblGrid>
      <w:tr w:rsidR="00700921" w14:paraId="2E5076EB" w14:textId="77777777" w:rsidTr="002B239D">
        <w:tc>
          <w:tcPr>
            <w:tcW w:w="10456" w:type="dxa"/>
            <w:gridSpan w:val="6"/>
            <w:shd w:val="clear" w:color="auto" w:fill="565555"/>
          </w:tcPr>
          <w:p w14:paraId="5348E39A" w14:textId="48AA53B0" w:rsidR="00700921" w:rsidRDefault="00700921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  <w:t>Course</w:t>
            </w:r>
            <w:r w:rsidRPr="00700921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  <w:t xml:space="preserve"> details</w:t>
            </w:r>
          </w:p>
        </w:tc>
      </w:tr>
      <w:tr w:rsidR="00700921" w14:paraId="284B0C99" w14:textId="77777777" w:rsidTr="005A31DC">
        <w:tc>
          <w:tcPr>
            <w:tcW w:w="2773" w:type="dxa"/>
            <w:shd w:val="clear" w:color="auto" w:fill="565555"/>
          </w:tcPr>
          <w:p w14:paraId="5FEEE565" w14:textId="154DA167" w:rsidR="00700921" w:rsidRPr="00700921" w:rsidRDefault="00700921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Existing course title</w:t>
            </w:r>
          </w:p>
        </w:tc>
        <w:tc>
          <w:tcPr>
            <w:tcW w:w="7683" w:type="dxa"/>
            <w:gridSpan w:val="5"/>
          </w:tcPr>
          <w:p w14:paraId="6AE32D3A" w14:textId="77777777" w:rsidR="00700921" w:rsidRDefault="00700921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00921" w14:paraId="4227A909" w14:textId="77777777" w:rsidTr="005A31DC">
        <w:tc>
          <w:tcPr>
            <w:tcW w:w="2773" w:type="dxa"/>
            <w:shd w:val="clear" w:color="auto" w:fill="565555"/>
          </w:tcPr>
          <w:p w14:paraId="622F0D3E" w14:textId="4E2D0E88" w:rsidR="00700921" w:rsidRPr="00700921" w:rsidRDefault="00700921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New course title</w:t>
            </w:r>
          </w:p>
        </w:tc>
        <w:tc>
          <w:tcPr>
            <w:tcW w:w="7683" w:type="dxa"/>
            <w:gridSpan w:val="5"/>
          </w:tcPr>
          <w:p w14:paraId="421BDE30" w14:textId="77777777" w:rsidR="00700921" w:rsidRDefault="00700921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00921" w14:paraId="5DE73E2D" w14:textId="77777777" w:rsidTr="005A31DC">
        <w:tc>
          <w:tcPr>
            <w:tcW w:w="2773" w:type="dxa"/>
            <w:shd w:val="clear" w:color="auto" w:fill="565555"/>
          </w:tcPr>
          <w:p w14:paraId="28D2A396" w14:textId="1C736D97" w:rsidR="00700921" w:rsidRDefault="00700921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Course </w:t>
            </w:r>
            <w:r w:rsidR="0024031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ID</w:t>
            </w:r>
          </w:p>
        </w:tc>
        <w:tc>
          <w:tcPr>
            <w:tcW w:w="7683" w:type="dxa"/>
            <w:gridSpan w:val="5"/>
          </w:tcPr>
          <w:p w14:paraId="33DA6F29" w14:textId="77777777" w:rsidR="00700921" w:rsidRDefault="00700921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5A31DC" w14:paraId="2A92F40C" w14:textId="77777777" w:rsidTr="007D3202">
        <w:tc>
          <w:tcPr>
            <w:tcW w:w="2773" w:type="dxa"/>
            <w:shd w:val="clear" w:color="auto" w:fill="565555"/>
          </w:tcPr>
          <w:p w14:paraId="7B698BEB" w14:textId="1FDB2985" w:rsidR="005A31DC" w:rsidRDefault="005A31DC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Will there be learners under 16 on this course</w:t>
            </w:r>
          </w:p>
        </w:tc>
        <w:tc>
          <w:tcPr>
            <w:tcW w:w="541" w:type="dxa"/>
            <w:shd w:val="clear" w:color="auto" w:fill="565555"/>
          </w:tcPr>
          <w:p w14:paraId="53D2FD33" w14:textId="1F44AE55" w:rsidR="005A31DC" w:rsidRDefault="005A31DC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70092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Yes</w:t>
            </w:r>
          </w:p>
        </w:tc>
        <w:tc>
          <w:tcPr>
            <w:tcW w:w="934" w:type="dxa"/>
          </w:tcPr>
          <w:p w14:paraId="76291E57" w14:textId="77777777" w:rsidR="005A31DC" w:rsidRDefault="005A31DC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567" w:type="dxa"/>
            <w:shd w:val="clear" w:color="auto" w:fill="565555"/>
          </w:tcPr>
          <w:p w14:paraId="4F997601" w14:textId="65644EA5" w:rsidR="005A31DC" w:rsidRDefault="005A31DC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70092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No</w:t>
            </w:r>
          </w:p>
        </w:tc>
        <w:tc>
          <w:tcPr>
            <w:tcW w:w="850" w:type="dxa"/>
          </w:tcPr>
          <w:p w14:paraId="7D7DB7B2" w14:textId="77777777" w:rsidR="005A31DC" w:rsidRDefault="005A31DC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4791" w:type="dxa"/>
            <w:tcBorders>
              <w:bottom w:val="nil"/>
              <w:right w:val="nil"/>
            </w:tcBorders>
          </w:tcPr>
          <w:p w14:paraId="1B29B860" w14:textId="1136C705" w:rsidR="005A31DC" w:rsidRDefault="005A31DC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</w:tbl>
    <w:p w14:paraId="474F7758" w14:textId="5A2AFEE1" w:rsidR="00700921" w:rsidRPr="00F14FCC" w:rsidRDefault="00700921" w:rsidP="008D38E5">
      <w:pPr>
        <w:rPr>
          <w:rFonts w:ascii="Calibri Light" w:hAnsi="Calibri Light" w:cs="Calibri Light"/>
          <w:color w:val="565555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"/>
        <w:gridCol w:w="4259"/>
        <w:gridCol w:w="2179"/>
        <w:gridCol w:w="1402"/>
        <w:gridCol w:w="2060"/>
      </w:tblGrid>
      <w:tr w:rsidR="00476956" w14:paraId="111D196C" w14:textId="77777777" w:rsidTr="00476956">
        <w:tc>
          <w:tcPr>
            <w:tcW w:w="10456" w:type="dxa"/>
            <w:gridSpan w:val="5"/>
            <w:shd w:val="clear" w:color="auto" w:fill="565555"/>
          </w:tcPr>
          <w:p w14:paraId="0E5940F1" w14:textId="10A078FB" w:rsidR="00476956" w:rsidRDefault="00EC0BF3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EC0BF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6"/>
              </w:rPr>
              <w:t>Components</w:t>
            </w:r>
            <w:r w:rsidR="00476956" w:rsidRPr="00EC0BF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6"/>
              </w:rPr>
              <w:t xml:space="preserve"> to be removed</w:t>
            </w:r>
          </w:p>
        </w:tc>
      </w:tr>
      <w:tr w:rsidR="00476956" w14:paraId="3B367361" w14:textId="77777777" w:rsidTr="00EC0BF3">
        <w:tc>
          <w:tcPr>
            <w:tcW w:w="556" w:type="dxa"/>
            <w:shd w:val="clear" w:color="auto" w:fill="565555"/>
          </w:tcPr>
          <w:p w14:paraId="2464FCBB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4259" w:type="dxa"/>
            <w:shd w:val="clear" w:color="auto" w:fill="565555"/>
          </w:tcPr>
          <w:p w14:paraId="51406A20" w14:textId="41429CBA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Unit title</w:t>
            </w:r>
          </w:p>
        </w:tc>
        <w:tc>
          <w:tcPr>
            <w:tcW w:w="2179" w:type="dxa"/>
            <w:shd w:val="clear" w:color="auto" w:fill="565555"/>
          </w:tcPr>
          <w:p w14:paraId="2F341F73" w14:textId="0F0123B7" w:rsidR="00476956" w:rsidRPr="00476956" w:rsidRDefault="00EC0BF3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Components</w:t>
            </w:r>
            <w:r w:rsidR="00476956"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 level</w:t>
            </w:r>
          </w:p>
        </w:tc>
        <w:tc>
          <w:tcPr>
            <w:tcW w:w="1402" w:type="dxa"/>
            <w:shd w:val="clear" w:color="auto" w:fill="565555"/>
          </w:tcPr>
          <w:p w14:paraId="4F04594B" w14:textId="77777777" w:rsid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Credit value</w:t>
            </w:r>
          </w:p>
          <w:p w14:paraId="7DA73FBD" w14:textId="62DAE1BD" w:rsidR="00EC0BF3" w:rsidRPr="00476956" w:rsidRDefault="00EC0BF3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EC0BF3"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2"/>
              </w:rPr>
              <w:t>(If applicable)</w:t>
            </w:r>
          </w:p>
        </w:tc>
        <w:tc>
          <w:tcPr>
            <w:tcW w:w="2060" w:type="dxa"/>
            <w:shd w:val="clear" w:color="auto" w:fill="565555"/>
          </w:tcPr>
          <w:p w14:paraId="14452202" w14:textId="3911C452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AIM unit code</w:t>
            </w:r>
          </w:p>
        </w:tc>
      </w:tr>
      <w:tr w:rsidR="00476956" w14:paraId="77658754" w14:textId="77777777" w:rsidTr="00EC0BF3">
        <w:tc>
          <w:tcPr>
            <w:tcW w:w="556" w:type="dxa"/>
            <w:shd w:val="clear" w:color="auto" w:fill="565555"/>
          </w:tcPr>
          <w:p w14:paraId="32F5231C" w14:textId="7EC05CBC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1</w:t>
            </w:r>
          </w:p>
        </w:tc>
        <w:tc>
          <w:tcPr>
            <w:tcW w:w="4259" w:type="dxa"/>
          </w:tcPr>
          <w:p w14:paraId="0150BEF8" w14:textId="77777777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  <w:tc>
          <w:tcPr>
            <w:tcW w:w="2179" w:type="dxa"/>
          </w:tcPr>
          <w:p w14:paraId="11BAE2C0" w14:textId="77777777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  <w:tc>
          <w:tcPr>
            <w:tcW w:w="1402" w:type="dxa"/>
          </w:tcPr>
          <w:p w14:paraId="49998B22" w14:textId="77777777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  <w:tc>
          <w:tcPr>
            <w:tcW w:w="2060" w:type="dxa"/>
          </w:tcPr>
          <w:p w14:paraId="227B8337" w14:textId="77777777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</w:tr>
      <w:tr w:rsidR="00476956" w14:paraId="44CF00B9" w14:textId="77777777" w:rsidTr="00EC0BF3">
        <w:tc>
          <w:tcPr>
            <w:tcW w:w="556" w:type="dxa"/>
            <w:shd w:val="clear" w:color="auto" w:fill="565555"/>
          </w:tcPr>
          <w:p w14:paraId="0D05A41E" w14:textId="34B28325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2</w:t>
            </w:r>
          </w:p>
        </w:tc>
        <w:tc>
          <w:tcPr>
            <w:tcW w:w="4259" w:type="dxa"/>
          </w:tcPr>
          <w:p w14:paraId="2C75DD74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40BD7AB7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40199493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306599EE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476956" w14:paraId="7705DE1A" w14:textId="77777777" w:rsidTr="00EC0BF3">
        <w:tc>
          <w:tcPr>
            <w:tcW w:w="556" w:type="dxa"/>
            <w:shd w:val="clear" w:color="auto" w:fill="565555"/>
          </w:tcPr>
          <w:p w14:paraId="545B9B10" w14:textId="3F5DFD2E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3</w:t>
            </w:r>
          </w:p>
        </w:tc>
        <w:tc>
          <w:tcPr>
            <w:tcW w:w="4259" w:type="dxa"/>
          </w:tcPr>
          <w:p w14:paraId="59589731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36AD1F99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2AA20088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23FB33FB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476956" w14:paraId="1A640C08" w14:textId="77777777" w:rsidTr="00EC0BF3">
        <w:tc>
          <w:tcPr>
            <w:tcW w:w="556" w:type="dxa"/>
            <w:shd w:val="clear" w:color="auto" w:fill="565555"/>
          </w:tcPr>
          <w:p w14:paraId="372674F2" w14:textId="13C6A647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4</w:t>
            </w:r>
          </w:p>
        </w:tc>
        <w:tc>
          <w:tcPr>
            <w:tcW w:w="4259" w:type="dxa"/>
          </w:tcPr>
          <w:p w14:paraId="59613829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01B46B58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0186B869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285D326B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476956" w14:paraId="4A2B3DDF" w14:textId="77777777" w:rsidTr="00EC0BF3">
        <w:tc>
          <w:tcPr>
            <w:tcW w:w="556" w:type="dxa"/>
            <w:shd w:val="clear" w:color="auto" w:fill="565555"/>
          </w:tcPr>
          <w:p w14:paraId="0B2E5B73" w14:textId="46E5C018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5</w:t>
            </w:r>
          </w:p>
        </w:tc>
        <w:tc>
          <w:tcPr>
            <w:tcW w:w="4259" w:type="dxa"/>
          </w:tcPr>
          <w:p w14:paraId="0C770004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4C48623F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0FEDE358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343757AC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476956" w14:paraId="5C6C18CE" w14:textId="77777777" w:rsidTr="00EC0BF3">
        <w:tc>
          <w:tcPr>
            <w:tcW w:w="556" w:type="dxa"/>
            <w:shd w:val="clear" w:color="auto" w:fill="565555"/>
          </w:tcPr>
          <w:p w14:paraId="77F16C6D" w14:textId="77072B70" w:rsidR="00476956" w:rsidRPr="00476956" w:rsidRDefault="00476956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6</w:t>
            </w:r>
          </w:p>
        </w:tc>
        <w:tc>
          <w:tcPr>
            <w:tcW w:w="4259" w:type="dxa"/>
          </w:tcPr>
          <w:p w14:paraId="03D97854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48E9E331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4FBD9CE0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3838218E" w14:textId="77777777" w:rsidR="00476956" w:rsidRDefault="00476956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</w:tbl>
    <w:p w14:paraId="3E80D69B" w14:textId="77777777" w:rsidR="00476956" w:rsidRPr="00F14FCC" w:rsidRDefault="00476956" w:rsidP="008D38E5">
      <w:pPr>
        <w:rPr>
          <w:rFonts w:ascii="Calibri Light" w:hAnsi="Calibri Light" w:cs="Calibri Light"/>
          <w:color w:val="565555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"/>
        <w:gridCol w:w="4259"/>
        <w:gridCol w:w="2179"/>
        <w:gridCol w:w="1402"/>
        <w:gridCol w:w="2060"/>
      </w:tblGrid>
      <w:tr w:rsidR="00791278" w14:paraId="48D69A63" w14:textId="77777777" w:rsidTr="002B239D">
        <w:tc>
          <w:tcPr>
            <w:tcW w:w="10456" w:type="dxa"/>
            <w:gridSpan w:val="5"/>
            <w:shd w:val="clear" w:color="auto" w:fill="565555"/>
          </w:tcPr>
          <w:p w14:paraId="492FC648" w14:textId="0521959F" w:rsidR="00791278" w:rsidRDefault="00EC0BF3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  <w:r w:rsidRPr="00EC0BF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6"/>
              </w:rPr>
              <w:t>Components</w:t>
            </w:r>
            <w:r w:rsidR="00791278" w:rsidRPr="00EC0BF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6"/>
              </w:rPr>
              <w:t xml:space="preserve"> to be added</w:t>
            </w:r>
          </w:p>
        </w:tc>
      </w:tr>
      <w:tr w:rsidR="00791278" w14:paraId="0941DBBA" w14:textId="77777777" w:rsidTr="00EC0BF3">
        <w:tc>
          <w:tcPr>
            <w:tcW w:w="556" w:type="dxa"/>
            <w:shd w:val="clear" w:color="auto" w:fill="565555"/>
          </w:tcPr>
          <w:p w14:paraId="6BEDA6D2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4259" w:type="dxa"/>
            <w:shd w:val="clear" w:color="auto" w:fill="565555"/>
          </w:tcPr>
          <w:p w14:paraId="1725C4D9" w14:textId="702A6BC8" w:rsidR="00791278" w:rsidRPr="00476956" w:rsidRDefault="00EC0BF3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EC0BF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6"/>
              </w:rPr>
              <w:t>Component</w:t>
            </w:r>
            <w:r w:rsidR="00791278"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 title</w:t>
            </w:r>
          </w:p>
        </w:tc>
        <w:tc>
          <w:tcPr>
            <w:tcW w:w="2179" w:type="dxa"/>
            <w:shd w:val="clear" w:color="auto" w:fill="565555"/>
          </w:tcPr>
          <w:p w14:paraId="1EFD645E" w14:textId="15C21EF2" w:rsidR="00791278" w:rsidRPr="00476956" w:rsidRDefault="00EC0BF3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Components</w:t>
            </w:r>
            <w:r w:rsidR="00791278"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 xml:space="preserve"> level</w:t>
            </w:r>
          </w:p>
        </w:tc>
        <w:tc>
          <w:tcPr>
            <w:tcW w:w="1402" w:type="dxa"/>
            <w:shd w:val="clear" w:color="auto" w:fill="565555"/>
          </w:tcPr>
          <w:p w14:paraId="7318AF19" w14:textId="77777777" w:rsidR="00791278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Credit value</w:t>
            </w:r>
          </w:p>
          <w:p w14:paraId="7A003214" w14:textId="15023644" w:rsidR="00EC0BF3" w:rsidRPr="00476956" w:rsidRDefault="00EC0BF3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EC0BF3">
              <w:rPr>
                <w:rFonts w:ascii="Calibri Light" w:hAnsi="Calibri Light" w:cs="Calibri Light"/>
                <w:b/>
                <w:color w:val="FFFFFF" w:themeColor="background1"/>
                <w:sz w:val="18"/>
                <w:szCs w:val="12"/>
              </w:rPr>
              <w:t>(If applicable)</w:t>
            </w:r>
          </w:p>
        </w:tc>
        <w:tc>
          <w:tcPr>
            <w:tcW w:w="2060" w:type="dxa"/>
            <w:shd w:val="clear" w:color="auto" w:fill="565555"/>
          </w:tcPr>
          <w:p w14:paraId="748E117D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AIM unit code</w:t>
            </w:r>
          </w:p>
        </w:tc>
      </w:tr>
      <w:tr w:rsidR="00791278" w14:paraId="2C4877EB" w14:textId="77777777" w:rsidTr="00EC0BF3">
        <w:tc>
          <w:tcPr>
            <w:tcW w:w="556" w:type="dxa"/>
            <w:shd w:val="clear" w:color="auto" w:fill="565555"/>
          </w:tcPr>
          <w:p w14:paraId="3E973707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1</w:t>
            </w:r>
          </w:p>
        </w:tc>
        <w:tc>
          <w:tcPr>
            <w:tcW w:w="4259" w:type="dxa"/>
          </w:tcPr>
          <w:p w14:paraId="4A26D3D2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  <w:tc>
          <w:tcPr>
            <w:tcW w:w="2179" w:type="dxa"/>
          </w:tcPr>
          <w:p w14:paraId="4E98F5AE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  <w:tc>
          <w:tcPr>
            <w:tcW w:w="1402" w:type="dxa"/>
          </w:tcPr>
          <w:p w14:paraId="5D15FE9C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  <w:tc>
          <w:tcPr>
            <w:tcW w:w="2060" w:type="dxa"/>
          </w:tcPr>
          <w:p w14:paraId="2FD57DD1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</w:p>
        </w:tc>
      </w:tr>
      <w:tr w:rsidR="00791278" w14:paraId="5767D3EB" w14:textId="77777777" w:rsidTr="00EC0BF3">
        <w:tc>
          <w:tcPr>
            <w:tcW w:w="556" w:type="dxa"/>
            <w:shd w:val="clear" w:color="auto" w:fill="565555"/>
          </w:tcPr>
          <w:p w14:paraId="732D46AA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2</w:t>
            </w:r>
          </w:p>
        </w:tc>
        <w:tc>
          <w:tcPr>
            <w:tcW w:w="4259" w:type="dxa"/>
          </w:tcPr>
          <w:p w14:paraId="2AFCCEDC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3F98A55D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5E0CB9A6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293AFF7B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91278" w14:paraId="566B77AD" w14:textId="77777777" w:rsidTr="00EC0BF3">
        <w:tc>
          <w:tcPr>
            <w:tcW w:w="556" w:type="dxa"/>
            <w:shd w:val="clear" w:color="auto" w:fill="565555"/>
          </w:tcPr>
          <w:p w14:paraId="4539CE17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3</w:t>
            </w:r>
          </w:p>
        </w:tc>
        <w:tc>
          <w:tcPr>
            <w:tcW w:w="4259" w:type="dxa"/>
          </w:tcPr>
          <w:p w14:paraId="55A41B86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13C0D559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67C57FDC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1EC71488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91278" w14:paraId="3440D5CC" w14:textId="77777777" w:rsidTr="00EC0BF3">
        <w:tc>
          <w:tcPr>
            <w:tcW w:w="556" w:type="dxa"/>
            <w:shd w:val="clear" w:color="auto" w:fill="565555"/>
          </w:tcPr>
          <w:p w14:paraId="73DB129E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4</w:t>
            </w:r>
          </w:p>
        </w:tc>
        <w:tc>
          <w:tcPr>
            <w:tcW w:w="4259" w:type="dxa"/>
          </w:tcPr>
          <w:p w14:paraId="36663162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09814B5B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403491DD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3BCCA0C7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91278" w14:paraId="17216B92" w14:textId="77777777" w:rsidTr="00EC0BF3">
        <w:tc>
          <w:tcPr>
            <w:tcW w:w="556" w:type="dxa"/>
            <w:shd w:val="clear" w:color="auto" w:fill="565555"/>
          </w:tcPr>
          <w:p w14:paraId="3656D557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5</w:t>
            </w:r>
          </w:p>
        </w:tc>
        <w:tc>
          <w:tcPr>
            <w:tcW w:w="4259" w:type="dxa"/>
          </w:tcPr>
          <w:p w14:paraId="3C434977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7C66326B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77A92B0E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2FE59F6A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91278" w14:paraId="50B3EF5D" w14:textId="77777777" w:rsidTr="00EC0BF3">
        <w:tc>
          <w:tcPr>
            <w:tcW w:w="556" w:type="dxa"/>
            <w:shd w:val="clear" w:color="auto" w:fill="565555"/>
          </w:tcPr>
          <w:p w14:paraId="78286D25" w14:textId="77777777" w:rsidR="00791278" w:rsidRPr="00476956" w:rsidRDefault="00791278" w:rsidP="002B239D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476956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6</w:t>
            </w:r>
          </w:p>
        </w:tc>
        <w:tc>
          <w:tcPr>
            <w:tcW w:w="4259" w:type="dxa"/>
          </w:tcPr>
          <w:p w14:paraId="41F00B9E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179" w:type="dxa"/>
          </w:tcPr>
          <w:p w14:paraId="30FA8AE2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1402" w:type="dxa"/>
          </w:tcPr>
          <w:p w14:paraId="16AEDBD1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2060" w:type="dxa"/>
          </w:tcPr>
          <w:p w14:paraId="4D33A0FD" w14:textId="77777777" w:rsidR="00791278" w:rsidRDefault="00791278" w:rsidP="002B239D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</w:tbl>
    <w:p w14:paraId="599F011F" w14:textId="43FADB6D" w:rsidR="00700921" w:rsidRPr="00F14FCC" w:rsidRDefault="00700921" w:rsidP="008D38E5">
      <w:pPr>
        <w:rPr>
          <w:rFonts w:ascii="Calibri Light" w:hAnsi="Calibri Light" w:cs="Calibri Light"/>
          <w:color w:val="565555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05C9F" w14:paraId="63D89B2E" w14:textId="77777777" w:rsidTr="0080279F">
        <w:tc>
          <w:tcPr>
            <w:tcW w:w="10456" w:type="dxa"/>
            <w:shd w:val="clear" w:color="auto" w:fill="565555"/>
          </w:tcPr>
          <w:p w14:paraId="38CB21B3" w14:textId="4CF59BE5" w:rsidR="00D05C9F" w:rsidRPr="0080279F" w:rsidRDefault="00EC0BF3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  <w:t>Run IDs</w:t>
            </w:r>
            <w:r w:rsidR="0080279F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  <w:t xml:space="preserve"> to amend</w:t>
            </w:r>
          </w:p>
        </w:tc>
      </w:tr>
      <w:tr w:rsidR="00D05C9F" w14:paraId="5513BF9C" w14:textId="77777777" w:rsidTr="00D05C9F">
        <w:tc>
          <w:tcPr>
            <w:tcW w:w="10456" w:type="dxa"/>
          </w:tcPr>
          <w:p w14:paraId="5928EDD1" w14:textId="77777777" w:rsidR="00D05C9F" w:rsidRDefault="00D05C9F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</w:pPr>
          </w:p>
          <w:p w14:paraId="07C614AC" w14:textId="54DBB970" w:rsidR="0080279F" w:rsidRPr="0080279F" w:rsidRDefault="0080279F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8"/>
                <w:szCs w:val="18"/>
              </w:rPr>
            </w:pPr>
          </w:p>
        </w:tc>
      </w:tr>
    </w:tbl>
    <w:p w14:paraId="09C0C449" w14:textId="4336D646" w:rsidR="00700921" w:rsidRPr="00F14FCC" w:rsidRDefault="00700921" w:rsidP="008D38E5">
      <w:pPr>
        <w:rPr>
          <w:rFonts w:ascii="Calibri Light" w:hAnsi="Calibri Light" w:cs="Calibri Light"/>
          <w:color w:val="565555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6379"/>
        <w:gridCol w:w="709"/>
        <w:gridCol w:w="2097"/>
      </w:tblGrid>
      <w:tr w:rsidR="0080279F" w14:paraId="589EAC1B" w14:textId="77777777" w:rsidTr="00461267">
        <w:trPr>
          <w:trHeight w:val="456"/>
        </w:trPr>
        <w:tc>
          <w:tcPr>
            <w:tcW w:w="10456" w:type="dxa"/>
            <w:gridSpan w:val="4"/>
            <w:shd w:val="clear" w:color="auto" w:fill="565555"/>
            <w:vAlign w:val="center"/>
          </w:tcPr>
          <w:p w14:paraId="3127A2D6" w14:textId="64788327" w:rsidR="0080279F" w:rsidRPr="00461267" w:rsidRDefault="0080279F" w:rsidP="008D38E5">
            <w:pPr>
              <w:rPr>
                <w:rFonts w:ascii="Calibri Light" w:hAnsi="Calibri Light" w:cs="Calibri Light"/>
                <w:b/>
                <w:color w:val="565555"/>
                <w:sz w:val="24"/>
              </w:rPr>
            </w:pPr>
            <w:r w:rsidRPr="00461267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I confirm that the course details provided are correct</w:t>
            </w:r>
          </w:p>
        </w:tc>
      </w:tr>
      <w:tr w:rsidR="0080279F" w14:paraId="1017FA93" w14:textId="77777777" w:rsidTr="00461267">
        <w:trPr>
          <w:trHeight w:val="420"/>
        </w:trPr>
        <w:tc>
          <w:tcPr>
            <w:tcW w:w="1271" w:type="dxa"/>
            <w:shd w:val="clear" w:color="auto" w:fill="565555"/>
          </w:tcPr>
          <w:p w14:paraId="5A3D62C5" w14:textId="3D63798D" w:rsidR="0080279F" w:rsidRPr="0080279F" w:rsidRDefault="0080279F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 w:rsidRPr="0080279F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Name</w:t>
            </w:r>
          </w:p>
        </w:tc>
        <w:tc>
          <w:tcPr>
            <w:tcW w:w="9185" w:type="dxa"/>
            <w:gridSpan w:val="3"/>
          </w:tcPr>
          <w:p w14:paraId="00030D0A" w14:textId="77777777" w:rsidR="0080279F" w:rsidRDefault="0080279F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  <w:tr w:rsidR="0073303D" w14:paraId="40C9876C" w14:textId="77777777" w:rsidTr="0073303D">
        <w:trPr>
          <w:trHeight w:val="412"/>
        </w:trPr>
        <w:tc>
          <w:tcPr>
            <w:tcW w:w="1271" w:type="dxa"/>
            <w:shd w:val="clear" w:color="auto" w:fill="565555"/>
          </w:tcPr>
          <w:p w14:paraId="02F486E4" w14:textId="7D0566AD" w:rsidR="0073303D" w:rsidRPr="0080279F" w:rsidRDefault="0073303D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18"/>
              </w:rPr>
              <w:t>Position</w:t>
            </w:r>
          </w:p>
        </w:tc>
        <w:tc>
          <w:tcPr>
            <w:tcW w:w="6379" w:type="dxa"/>
          </w:tcPr>
          <w:p w14:paraId="66EA2C86" w14:textId="77777777" w:rsidR="0073303D" w:rsidRDefault="0073303D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  <w:tc>
          <w:tcPr>
            <w:tcW w:w="709" w:type="dxa"/>
            <w:shd w:val="clear" w:color="auto" w:fill="565555"/>
          </w:tcPr>
          <w:p w14:paraId="40BB0831" w14:textId="13D23C8D" w:rsidR="0073303D" w:rsidRPr="0073303D" w:rsidRDefault="0073303D" w:rsidP="008D38E5">
            <w:pPr>
              <w:rPr>
                <w:rFonts w:ascii="Calibri Light" w:hAnsi="Calibri Light" w:cs="Calibri Light"/>
                <w:b/>
                <w:color w:val="FFFFFF" w:themeColor="background1"/>
                <w:sz w:val="24"/>
              </w:rPr>
            </w:pPr>
            <w:r w:rsidRPr="0073303D">
              <w:rPr>
                <w:rFonts w:ascii="Calibri Light" w:hAnsi="Calibri Light" w:cs="Calibri Light"/>
                <w:b/>
                <w:color w:val="FFFFFF" w:themeColor="background1"/>
                <w:sz w:val="24"/>
              </w:rPr>
              <w:t>Date</w:t>
            </w:r>
          </w:p>
        </w:tc>
        <w:tc>
          <w:tcPr>
            <w:tcW w:w="2097" w:type="dxa"/>
          </w:tcPr>
          <w:p w14:paraId="79E77D94" w14:textId="71BC7BE6" w:rsidR="0073303D" w:rsidRDefault="0073303D" w:rsidP="008D38E5">
            <w:pPr>
              <w:rPr>
                <w:rFonts w:ascii="Calibri Light" w:hAnsi="Calibri Light" w:cs="Calibri Light"/>
                <w:color w:val="565555"/>
                <w:sz w:val="24"/>
              </w:rPr>
            </w:pPr>
          </w:p>
        </w:tc>
      </w:tr>
    </w:tbl>
    <w:p w14:paraId="02394C06" w14:textId="77777777" w:rsidR="0073303D" w:rsidRPr="0073303D" w:rsidRDefault="0073303D" w:rsidP="00F14FCC">
      <w:pPr>
        <w:rPr>
          <w:rFonts w:ascii="Calibri Light" w:hAnsi="Calibri Light" w:cs="Calibri Light"/>
          <w:color w:val="565555"/>
          <w:sz w:val="16"/>
          <w:szCs w:val="16"/>
        </w:rPr>
      </w:pPr>
    </w:p>
    <w:p w14:paraId="702DA113" w14:textId="21EB5F06" w:rsidR="00F14FCC" w:rsidRDefault="0080279F" w:rsidP="00F14FCC">
      <w:pPr>
        <w:rPr>
          <w:rFonts w:ascii="Calibri Light" w:hAnsi="Calibri Light" w:cs="Calibri Light"/>
          <w:color w:val="565555"/>
          <w:sz w:val="24"/>
          <w:szCs w:val="20"/>
        </w:rPr>
      </w:pPr>
      <w:r w:rsidRPr="0080279F">
        <w:rPr>
          <w:rFonts w:ascii="Calibri Light" w:hAnsi="Calibri Light" w:cs="Calibri Light"/>
          <w:color w:val="565555"/>
          <w:sz w:val="24"/>
          <w:szCs w:val="20"/>
        </w:rPr>
        <w:lastRenderedPageBreak/>
        <w:t xml:space="preserve">Confirmation of the change of course details will be forwarded to your </w:t>
      </w:r>
      <w:r>
        <w:rPr>
          <w:rFonts w:ascii="Calibri Light" w:hAnsi="Calibri Light" w:cs="Calibri Light"/>
          <w:color w:val="565555"/>
          <w:sz w:val="24"/>
          <w:szCs w:val="20"/>
        </w:rPr>
        <w:t>a</w:t>
      </w:r>
      <w:r w:rsidRPr="0080279F">
        <w:rPr>
          <w:rFonts w:ascii="Calibri Light" w:hAnsi="Calibri Light" w:cs="Calibri Light"/>
          <w:color w:val="565555"/>
          <w:sz w:val="24"/>
          <w:szCs w:val="20"/>
        </w:rPr>
        <w:t>dministration contact once processed by AIM.</w:t>
      </w:r>
    </w:p>
    <w:p w14:paraId="5DA9245F" w14:textId="3CE53D62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4170AF85" w14:textId="1B0A4FC5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75A2F2DC" w14:textId="074BC7E7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0140A4A4" w14:textId="27F8D224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0FA26927" w14:textId="64A8B360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36F666E5" w14:textId="25D62879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23DB7629" w14:textId="3550D252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78A15BF1" w14:textId="615129AE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01B8DF3E" w14:textId="2C58F7A2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6C20DED6" w14:textId="4411B88B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76E18FA0" w14:textId="464FD2E1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7F59CEFC" w14:textId="3366A42A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03B4BA99" w14:textId="4767432B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5F889C50" w14:textId="16E1A526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69894E7C" w14:textId="5394E747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12796EC7" w14:textId="579B95EB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06D3391B" w14:textId="70428763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4350E537" w14:textId="11763963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7F844C99" w14:textId="117B8E49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4C0E2E02" w14:textId="5707D200" w:rsidR="00994217" w:rsidRPr="00994217" w:rsidRDefault="00994217" w:rsidP="00994217">
      <w:pPr>
        <w:rPr>
          <w:rFonts w:ascii="Calibri Light" w:hAnsi="Calibri Light" w:cs="Calibri Light"/>
          <w:sz w:val="28"/>
        </w:rPr>
      </w:pPr>
    </w:p>
    <w:p w14:paraId="62102A95" w14:textId="213E7524" w:rsidR="00994217" w:rsidRDefault="00994217" w:rsidP="00994217">
      <w:pPr>
        <w:rPr>
          <w:rFonts w:ascii="Calibri Light" w:hAnsi="Calibri Light" w:cs="Calibri Light"/>
          <w:color w:val="565555"/>
          <w:sz w:val="24"/>
          <w:szCs w:val="20"/>
        </w:rPr>
      </w:pPr>
    </w:p>
    <w:p w14:paraId="7420A5D7" w14:textId="2387190D" w:rsidR="00994217" w:rsidRPr="00994217" w:rsidRDefault="00994217" w:rsidP="00994217">
      <w:pPr>
        <w:tabs>
          <w:tab w:val="left" w:pos="6270"/>
        </w:tabs>
        <w:rPr>
          <w:rFonts w:ascii="Calibri Light" w:hAnsi="Calibri Light" w:cs="Calibri Light"/>
          <w:sz w:val="28"/>
        </w:rPr>
      </w:pPr>
      <w:r>
        <w:rPr>
          <w:rFonts w:ascii="Calibri Light" w:hAnsi="Calibri Light" w:cs="Calibri Light"/>
          <w:sz w:val="28"/>
        </w:rPr>
        <w:tab/>
      </w:r>
    </w:p>
    <w:sectPr w:rsidR="00994217" w:rsidRPr="00994217" w:rsidSect="00B3197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E7F24" w14:textId="77777777" w:rsidR="00F75237" w:rsidRDefault="00F75237" w:rsidP="00846728">
      <w:pPr>
        <w:spacing w:after="0" w:line="240" w:lineRule="auto"/>
      </w:pPr>
      <w:r>
        <w:separator/>
      </w:r>
    </w:p>
  </w:endnote>
  <w:endnote w:type="continuationSeparator" w:id="0">
    <w:p w14:paraId="4944133C" w14:textId="77777777" w:rsidR="00F75237" w:rsidRDefault="00F75237" w:rsidP="00846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DE288" w14:textId="77777777" w:rsidR="00994217" w:rsidRDefault="009942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7252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A437E" w14:textId="42615B88" w:rsidR="00D06D0B" w:rsidRDefault="00D06D0B" w:rsidP="00D06D0B">
        <w:pPr>
          <w:pStyle w:val="Footer"/>
          <w:ind w:left="720"/>
        </w:pPr>
        <w:r w:rsidRPr="009719E3">
          <w:rPr>
            <w:rFonts w:ascii="Arial" w:hAnsi="Arial" w:cs="Arial"/>
            <w:noProof/>
            <w:color w:val="565555"/>
            <w:sz w:val="20"/>
            <w:szCs w:val="20"/>
          </w:rPr>
          <w:drawing>
            <wp:anchor distT="0" distB="0" distL="114300" distR="114300" simplePos="0" relativeHeight="251672064" behindDoc="1" locked="0" layoutInCell="1" allowOverlap="1" wp14:anchorId="2B69AC32" wp14:editId="1E1BC612">
              <wp:simplePos x="0" y="0"/>
              <wp:positionH relativeFrom="margin">
                <wp:posOffset>0</wp:posOffset>
              </wp:positionH>
              <wp:positionV relativeFrom="paragraph">
                <wp:posOffset>-67786</wp:posOffset>
              </wp:positionV>
              <wp:extent cx="2095500" cy="389028"/>
              <wp:effectExtent l="0" t="0" r="0" b="0"/>
              <wp:wrapTight wrapText="bothSides">
                <wp:wrapPolygon edited="0">
                  <wp:start x="1964" y="0"/>
                  <wp:lineTo x="982" y="6353"/>
                  <wp:lineTo x="785" y="10588"/>
                  <wp:lineTo x="1375" y="18000"/>
                  <wp:lineTo x="1767" y="20118"/>
                  <wp:lineTo x="3927" y="20118"/>
                  <wp:lineTo x="4124" y="18000"/>
                  <wp:lineTo x="20618" y="13765"/>
                  <wp:lineTo x="20618" y="5294"/>
                  <wp:lineTo x="3535" y="0"/>
                  <wp:lineTo x="1964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IM GROUP NEW - QUALIFICATIONS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500" cy="3890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 xml:space="preserve">                                         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t xml:space="preserve">Page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begin"/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instrText xml:space="preserve"> PAGE   \* MERGEFORMAT </w:instrTex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separate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fldChar w:fldCharType="end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of </w:t>
        </w:r>
        <w:r w:rsidR="00994217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  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  <w:t>Ref: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CQA/</w:t>
        </w:r>
        <w:r w:rsidR="00BA57F4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="00B13E5E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2019</w:t>
        </w:r>
      </w:p>
    </w:sdtContent>
  </w:sdt>
  <w:p w14:paraId="3F0BF716" w14:textId="631A332C" w:rsidR="00432D73" w:rsidRPr="00CD1F79" w:rsidRDefault="00432D73" w:rsidP="00D06D0B">
    <w:pPr>
      <w:pStyle w:val="Foo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DF6D4" w14:textId="77777777" w:rsidR="00994217" w:rsidRDefault="009942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69287" w14:textId="77777777" w:rsidR="00F75237" w:rsidRDefault="00F75237" w:rsidP="00846728">
      <w:pPr>
        <w:spacing w:after="0" w:line="240" w:lineRule="auto"/>
      </w:pPr>
      <w:r>
        <w:separator/>
      </w:r>
    </w:p>
  </w:footnote>
  <w:footnote w:type="continuationSeparator" w:id="0">
    <w:p w14:paraId="00FEEFF5" w14:textId="77777777" w:rsidR="00F75237" w:rsidRDefault="00F75237" w:rsidP="00846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A4C5E" w14:textId="77777777" w:rsidR="00994217" w:rsidRDefault="009942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824AE" w14:textId="08C41115" w:rsidR="0083566E" w:rsidRDefault="00A70C26" w:rsidP="00AB3BE4">
    <w:pPr>
      <w:spacing w:after="0" w:line="240" w:lineRule="auto"/>
      <w:rPr>
        <w:b/>
        <w:color w:val="EE2C74"/>
        <w:sz w:val="48"/>
        <w:szCs w:val="48"/>
      </w:rPr>
    </w:pPr>
    <w:r w:rsidRPr="0083566E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37228D94" wp14:editId="3DE28013">
              <wp:simplePos x="0" y="0"/>
              <wp:positionH relativeFrom="margin">
                <wp:posOffset>798830</wp:posOffset>
              </wp:positionH>
              <wp:positionV relativeFrom="paragraph">
                <wp:posOffset>-156542</wp:posOffset>
              </wp:positionV>
              <wp:extent cx="5847355" cy="89535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7355" cy="895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58D9A8" w14:textId="70B748A9" w:rsidR="00AE430C" w:rsidRPr="00AE430C" w:rsidRDefault="004D45C4" w:rsidP="00AE430C">
                          <w:pP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Course amendment form</w:t>
                          </w:r>
                        </w:p>
                        <w:p w14:paraId="06DC5CAB" w14:textId="4FB02FB2" w:rsidR="00733619" w:rsidRPr="00981B31" w:rsidRDefault="00733619" w:rsidP="00AE430C">
                          <w:pP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</w:p>
                        <w:p w14:paraId="4BC6A9F1" w14:textId="0B95A4B5" w:rsidR="0083566E" w:rsidRPr="00C2333C" w:rsidRDefault="0083566E" w:rsidP="007743F1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i/>
                              <w:color w:val="E7236D"/>
                              <w:sz w:val="20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228D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2.9pt;margin-top:-12.35pt;width:460.4pt;height:70.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" filled="f" stroked="f">
              <v:textbox>
                <w:txbxContent>
                  <w:p w14:paraId="0E58D9A8" w14:textId="70B748A9" w:rsidR="00AE430C" w:rsidRPr="00AE430C" w:rsidRDefault="004D45C4" w:rsidP="00AE430C">
                    <w:pP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  <w: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Course amendment form</w:t>
                    </w:r>
                  </w:p>
                  <w:p w14:paraId="06DC5CAB" w14:textId="4FB02FB2" w:rsidR="00733619" w:rsidRPr="00981B31" w:rsidRDefault="00733619" w:rsidP="00AE430C">
                    <w:pP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</w:p>
                  <w:p w14:paraId="4BC6A9F1" w14:textId="0B95A4B5" w:rsidR="0083566E" w:rsidRPr="00C2333C" w:rsidRDefault="0083566E" w:rsidP="007743F1">
                    <w:pPr>
                      <w:spacing w:after="0" w:line="240" w:lineRule="auto"/>
                      <w:rPr>
                        <w:rFonts w:ascii="Calibri Light" w:hAnsi="Calibri Light" w:cs="Calibri Light"/>
                        <w:i/>
                        <w:color w:val="E7236D"/>
                        <w:sz w:val="20"/>
                        <w:szCs w:val="4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A70C26">
      <w:rPr>
        <w:rFonts w:ascii="Calibri" w:eastAsia="Times New Roman" w:hAnsi="Calibri" w:cs="Times New Roman"/>
        <w:noProof/>
        <w:color w:val="4C2480"/>
        <w:sz w:val="32"/>
        <w:szCs w:val="28"/>
        <w:lang w:eastAsia="en-US"/>
      </w:rPr>
      <mc:AlternateContent>
        <mc:Choice Requires="wpg">
          <w:drawing>
            <wp:anchor distT="0" distB="0" distL="114300" distR="114300" simplePos="0" relativeHeight="251670016" behindDoc="0" locked="0" layoutInCell="1" allowOverlap="1" wp14:anchorId="19F8CE22" wp14:editId="191D5F94">
              <wp:simplePos x="0" y="0"/>
              <wp:positionH relativeFrom="margin">
                <wp:align>left</wp:align>
              </wp:positionH>
              <wp:positionV relativeFrom="paragraph">
                <wp:posOffset>-191679</wp:posOffset>
              </wp:positionV>
              <wp:extent cx="736979" cy="606425"/>
              <wp:effectExtent l="0" t="0" r="25400" b="2222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6979" cy="606425"/>
                        <a:chOff x="0" y="0"/>
                        <a:chExt cx="736979" cy="60642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6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Straight Connector 5"/>
                      <wps:cNvCnPr/>
                      <wps:spPr>
                        <a:xfrm>
                          <a:off x="736979" y="40943"/>
                          <a:ext cx="0" cy="56261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E7236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07609C6" id="Group 7" o:spid="_x0000_s1026" style="position:absolute;margin-left:0;margin-top:-15.1pt;width:58.05pt;height:47.75pt;z-index:251670016;mso-position-horizontal:left;mso-position-horizontal-relative:margin" coordsize="7369,6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6096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">
                <v:imagedata r:id="rId2" o:title=""/>
              </v:shape>
              <v:line id="Straight Connector 5" o:spid="_x0000_s1028" style="position:absolute;visibility:visible;mso-wrap-style:square" from="7369,409" to="7369,6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" strokecolor="#e7236d" strokeweight="2pt"/>
              <w10:wrap anchorx="margin"/>
            </v:group>
          </w:pict>
        </mc:Fallback>
      </mc:AlternateContent>
    </w:r>
    <w:r w:rsidR="0062518D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10CB4C03" wp14:editId="44FA9228">
              <wp:simplePos x="0" y="0"/>
              <wp:positionH relativeFrom="column">
                <wp:posOffset>-552450</wp:posOffset>
              </wp:positionH>
              <wp:positionV relativeFrom="paragraph">
                <wp:posOffset>-449580</wp:posOffset>
              </wp:positionV>
              <wp:extent cx="11068050" cy="11525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68050" cy="1152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08F6E4" id="Rectangle 2" o:spid="_x0000_s1026" style="position:absolute;margin-left:-43.5pt;margin-top:-35.4pt;width:871.5pt;height:90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" fillcolor="white [3212]" stroked="f" strokeweight="2pt"/>
          </w:pict>
        </mc:Fallback>
      </mc:AlternateContent>
    </w:r>
  </w:p>
  <w:p w14:paraId="1F72636F" w14:textId="77777777" w:rsidR="0083566E" w:rsidRDefault="0083566E" w:rsidP="00AB3BE4">
    <w:pPr>
      <w:spacing w:after="0" w:line="240" w:lineRule="auto"/>
      <w:rPr>
        <w:b/>
        <w:color w:val="EE2C74"/>
        <w:sz w:val="48"/>
        <w:szCs w:val="4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6E542" w14:textId="77777777" w:rsidR="00994217" w:rsidRDefault="009942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11E5"/>
    <w:multiLevelType w:val="hybridMultilevel"/>
    <w:tmpl w:val="7F929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55E"/>
    <w:multiLevelType w:val="hybridMultilevel"/>
    <w:tmpl w:val="25080AEA"/>
    <w:lvl w:ilvl="0" w:tplc="16DC6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F06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D6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3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F4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FAA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3EB6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460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EC8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12A5200"/>
    <w:multiLevelType w:val="hybridMultilevel"/>
    <w:tmpl w:val="8CFC4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F3B70"/>
    <w:multiLevelType w:val="hybridMultilevel"/>
    <w:tmpl w:val="E676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CC14E1"/>
    <w:multiLevelType w:val="hybridMultilevel"/>
    <w:tmpl w:val="912CC9AE"/>
    <w:lvl w:ilvl="0" w:tplc="9D904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7875B0"/>
    <w:multiLevelType w:val="hybridMultilevel"/>
    <w:tmpl w:val="4C7CA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0B18BC"/>
    <w:multiLevelType w:val="hybridMultilevel"/>
    <w:tmpl w:val="26E2EF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21D30"/>
    <w:multiLevelType w:val="hybridMultilevel"/>
    <w:tmpl w:val="D632FE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D06F2"/>
    <w:multiLevelType w:val="hybridMultilevel"/>
    <w:tmpl w:val="50F4F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020A3"/>
    <w:multiLevelType w:val="hybridMultilevel"/>
    <w:tmpl w:val="A1F6C7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951EA"/>
    <w:multiLevelType w:val="hybridMultilevel"/>
    <w:tmpl w:val="99BAF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E3280"/>
    <w:multiLevelType w:val="hybridMultilevel"/>
    <w:tmpl w:val="2AEAC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85775"/>
    <w:multiLevelType w:val="hybridMultilevel"/>
    <w:tmpl w:val="BC708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FA59C2"/>
    <w:multiLevelType w:val="hybridMultilevel"/>
    <w:tmpl w:val="7B9E0190"/>
    <w:lvl w:ilvl="0" w:tplc="5A0262E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9612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A66C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BC35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8458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2A9C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505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2C3A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505D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130D8C"/>
    <w:multiLevelType w:val="hybridMultilevel"/>
    <w:tmpl w:val="C87E1372"/>
    <w:lvl w:ilvl="0" w:tplc="6046B8DA">
      <w:start w:val="1"/>
      <w:numFmt w:val="decimal"/>
      <w:lvlText w:val="%1."/>
      <w:lvlJc w:val="left"/>
      <w:pPr>
        <w:ind w:left="720" w:hanging="360"/>
      </w:pPr>
    </w:lvl>
    <w:lvl w:ilvl="1" w:tplc="357ADB66">
      <w:start w:val="1"/>
      <w:numFmt w:val="lowerLetter"/>
      <w:lvlText w:val="%2."/>
      <w:lvlJc w:val="left"/>
      <w:pPr>
        <w:ind w:left="1440" w:hanging="360"/>
      </w:pPr>
    </w:lvl>
    <w:lvl w:ilvl="2" w:tplc="5DC81702">
      <w:start w:val="1"/>
      <w:numFmt w:val="lowerRoman"/>
      <w:lvlText w:val="%3."/>
      <w:lvlJc w:val="right"/>
      <w:pPr>
        <w:ind w:left="2160" w:hanging="180"/>
      </w:pPr>
    </w:lvl>
    <w:lvl w:ilvl="3" w:tplc="2F984D18">
      <w:start w:val="1"/>
      <w:numFmt w:val="decimal"/>
      <w:lvlText w:val="%4."/>
      <w:lvlJc w:val="left"/>
      <w:pPr>
        <w:ind w:left="2880" w:hanging="360"/>
      </w:pPr>
    </w:lvl>
    <w:lvl w:ilvl="4" w:tplc="F620EA14">
      <w:start w:val="1"/>
      <w:numFmt w:val="lowerLetter"/>
      <w:lvlText w:val="%5."/>
      <w:lvlJc w:val="left"/>
      <w:pPr>
        <w:ind w:left="3600" w:hanging="360"/>
      </w:pPr>
    </w:lvl>
    <w:lvl w:ilvl="5" w:tplc="C938FA0A">
      <w:start w:val="1"/>
      <w:numFmt w:val="lowerRoman"/>
      <w:lvlText w:val="%6."/>
      <w:lvlJc w:val="right"/>
      <w:pPr>
        <w:ind w:left="4320" w:hanging="180"/>
      </w:pPr>
    </w:lvl>
    <w:lvl w:ilvl="6" w:tplc="1EC0343E">
      <w:start w:val="1"/>
      <w:numFmt w:val="decimal"/>
      <w:lvlText w:val="%7."/>
      <w:lvlJc w:val="left"/>
      <w:pPr>
        <w:ind w:left="5040" w:hanging="360"/>
      </w:pPr>
    </w:lvl>
    <w:lvl w:ilvl="7" w:tplc="82F8C6F6">
      <w:start w:val="1"/>
      <w:numFmt w:val="lowerLetter"/>
      <w:lvlText w:val="%8."/>
      <w:lvlJc w:val="left"/>
      <w:pPr>
        <w:ind w:left="5760" w:hanging="360"/>
      </w:pPr>
    </w:lvl>
    <w:lvl w:ilvl="8" w:tplc="71DA31E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A6951"/>
    <w:multiLevelType w:val="hybridMultilevel"/>
    <w:tmpl w:val="4710ADB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B174759"/>
    <w:multiLevelType w:val="hybridMultilevel"/>
    <w:tmpl w:val="EC9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34101"/>
    <w:multiLevelType w:val="hybridMultilevel"/>
    <w:tmpl w:val="22C0A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02C55"/>
    <w:multiLevelType w:val="hybridMultilevel"/>
    <w:tmpl w:val="06EE2FCE"/>
    <w:lvl w:ilvl="0" w:tplc="9D90426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13207"/>
    <w:multiLevelType w:val="hybridMultilevel"/>
    <w:tmpl w:val="E17E2264"/>
    <w:lvl w:ilvl="0" w:tplc="AD86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0823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8ED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22B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DAD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7C8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06C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AAD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0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3FA3CBA"/>
    <w:multiLevelType w:val="hybridMultilevel"/>
    <w:tmpl w:val="BA2CB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E597D"/>
    <w:multiLevelType w:val="hybridMultilevel"/>
    <w:tmpl w:val="BA4C97BA"/>
    <w:lvl w:ilvl="0" w:tplc="3F1EB3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22EE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F61E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6A3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06D9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145A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14F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E13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C3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DE17A1"/>
    <w:multiLevelType w:val="hybridMultilevel"/>
    <w:tmpl w:val="3C8E64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52C76"/>
    <w:multiLevelType w:val="hybridMultilevel"/>
    <w:tmpl w:val="E950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3167C0"/>
    <w:multiLevelType w:val="hybridMultilevel"/>
    <w:tmpl w:val="928C6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27294B"/>
    <w:multiLevelType w:val="hybridMultilevel"/>
    <w:tmpl w:val="D95419E4"/>
    <w:lvl w:ilvl="0" w:tplc="91C6F1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3CD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569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24B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0A4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C8D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AE3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90C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02E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37E491F"/>
    <w:multiLevelType w:val="hybridMultilevel"/>
    <w:tmpl w:val="C80AC46C"/>
    <w:lvl w:ilvl="0" w:tplc="85DCEC2A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3D85ACC"/>
    <w:multiLevelType w:val="hybridMultilevel"/>
    <w:tmpl w:val="F8349A60"/>
    <w:lvl w:ilvl="0" w:tplc="D22A1C2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82A1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C87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E53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80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F825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9018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88D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9C6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D82541"/>
    <w:multiLevelType w:val="hybridMultilevel"/>
    <w:tmpl w:val="E8E66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D6343"/>
    <w:multiLevelType w:val="hybridMultilevel"/>
    <w:tmpl w:val="9D02F7D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7384006"/>
    <w:multiLevelType w:val="hybridMultilevel"/>
    <w:tmpl w:val="469AE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5A2456F9"/>
    <w:multiLevelType w:val="hybridMultilevel"/>
    <w:tmpl w:val="C4768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A5A12"/>
    <w:multiLevelType w:val="hybridMultilevel"/>
    <w:tmpl w:val="B6E4B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30382"/>
    <w:multiLevelType w:val="hybridMultilevel"/>
    <w:tmpl w:val="8FDA3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334F4"/>
    <w:multiLevelType w:val="hybridMultilevel"/>
    <w:tmpl w:val="5A12FB0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1C446E"/>
    <w:multiLevelType w:val="hybridMultilevel"/>
    <w:tmpl w:val="F408576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9193477"/>
    <w:multiLevelType w:val="hybridMultilevel"/>
    <w:tmpl w:val="1130C4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2A45AD"/>
    <w:multiLevelType w:val="hybridMultilevel"/>
    <w:tmpl w:val="1B32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4F90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52D25"/>
    <w:multiLevelType w:val="hybridMultilevel"/>
    <w:tmpl w:val="227A0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6A5D9C"/>
    <w:multiLevelType w:val="hybridMultilevel"/>
    <w:tmpl w:val="E738D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C4A51"/>
    <w:multiLevelType w:val="hybridMultilevel"/>
    <w:tmpl w:val="D0CA6F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6379B0"/>
    <w:multiLevelType w:val="hybridMultilevel"/>
    <w:tmpl w:val="11AE8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F03D0"/>
    <w:multiLevelType w:val="hybridMultilevel"/>
    <w:tmpl w:val="DA020CF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863406E"/>
    <w:multiLevelType w:val="hybridMultilevel"/>
    <w:tmpl w:val="F5347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634F4E"/>
    <w:multiLevelType w:val="hybridMultilevel"/>
    <w:tmpl w:val="73286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393D40"/>
    <w:multiLevelType w:val="hybridMultilevel"/>
    <w:tmpl w:val="0CDE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5C50E7"/>
    <w:multiLevelType w:val="hybridMultilevel"/>
    <w:tmpl w:val="E848CAF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1"/>
  </w:num>
  <w:num w:numId="3">
    <w:abstractNumId w:val="16"/>
  </w:num>
  <w:num w:numId="4">
    <w:abstractNumId w:val="24"/>
  </w:num>
  <w:num w:numId="5">
    <w:abstractNumId w:val="42"/>
  </w:num>
  <w:num w:numId="6">
    <w:abstractNumId w:val="0"/>
  </w:num>
  <w:num w:numId="7">
    <w:abstractNumId w:val="3"/>
  </w:num>
  <w:num w:numId="8">
    <w:abstractNumId w:val="39"/>
  </w:num>
  <w:num w:numId="9">
    <w:abstractNumId w:val="20"/>
  </w:num>
  <w:num w:numId="10">
    <w:abstractNumId w:val="10"/>
  </w:num>
  <w:num w:numId="11">
    <w:abstractNumId w:val="5"/>
  </w:num>
  <w:num w:numId="12">
    <w:abstractNumId w:val="34"/>
  </w:num>
  <w:num w:numId="13">
    <w:abstractNumId w:val="28"/>
  </w:num>
  <w:num w:numId="14">
    <w:abstractNumId w:val="44"/>
  </w:num>
  <w:num w:numId="15">
    <w:abstractNumId w:val="8"/>
  </w:num>
  <w:num w:numId="16">
    <w:abstractNumId w:val="38"/>
  </w:num>
  <w:num w:numId="17">
    <w:abstractNumId w:val="26"/>
  </w:num>
  <w:num w:numId="18">
    <w:abstractNumId w:val="11"/>
  </w:num>
  <w:num w:numId="19">
    <w:abstractNumId w:val="41"/>
  </w:num>
  <w:num w:numId="20">
    <w:abstractNumId w:val="23"/>
  </w:num>
  <w:num w:numId="21">
    <w:abstractNumId w:val="37"/>
  </w:num>
  <w:num w:numId="22">
    <w:abstractNumId w:val="6"/>
  </w:num>
  <w:num w:numId="23">
    <w:abstractNumId w:val="22"/>
  </w:num>
  <w:num w:numId="24">
    <w:abstractNumId w:val="47"/>
  </w:num>
  <w:num w:numId="25">
    <w:abstractNumId w:val="43"/>
  </w:num>
  <w:num w:numId="26">
    <w:abstractNumId w:val="29"/>
  </w:num>
  <w:num w:numId="27">
    <w:abstractNumId w:val="36"/>
  </w:num>
  <w:num w:numId="28">
    <w:abstractNumId w:val="15"/>
  </w:num>
  <w:num w:numId="29">
    <w:abstractNumId w:val="35"/>
  </w:num>
  <w:num w:numId="30">
    <w:abstractNumId w:val="19"/>
  </w:num>
  <w:num w:numId="31">
    <w:abstractNumId w:val="25"/>
  </w:num>
  <w:num w:numId="32">
    <w:abstractNumId w:val="1"/>
  </w:num>
  <w:num w:numId="33">
    <w:abstractNumId w:val="13"/>
  </w:num>
  <w:num w:numId="34">
    <w:abstractNumId w:val="21"/>
  </w:num>
  <w:num w:numId="35">
    <w:abstractNumId w:val="27"/>
  </w:num>
  <w:num w:numId="36">
    <w:abstractNumId w:val="30"/>
  </w:num>
  <w:num w:numId="37">
    <w:abstractNumId w:val="4"/>
  </w:num>
  <w:num w:numId="38">
    <w:abstractNumId w:val="40"/>
  </w:num>
  <w:num w:numId="39">
    <w:abstractNumId w:val="33"/>
  </w:num>
  <w:num w:numId="40">
    <w:abstractNumId w:val="18"/>
  </w:num>
  <w:num w:numId="41">
    <w:abstractNumId w:val="46"/>
  </w:num>
  <w:num w:numId="42">
    <w:abstractNumId w:val="12"/>
  </w:num>
  <w:num w:numId="43">
    <w:abstractNumId w:val="32"/>
  </w:num>
  <w:num w:numId="44">
    <w:abstractNumId w:val="17"/>
  </w:num>
  <w:num w:numId="45">
    <w:abstractNumId w:val="45"/>
  </w:num>
  <w:num w:numId="46">
    <w:abstractNumId w:val="2"/>
  </w:num>
  <w:num w:numId="47">
    <w:abstractNumId w:val="7"/>
  </w:num>
  <w:num w:numId="48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NKgFAH7LS30tAAAA"/>
  </w:docVars>
  <w:rsids>
    <w:rsidRoot w:val="00846728"/>
    <w:rsid w:val="00005B59"/>
    <w:rsid w:val="0001031B"/>
    <w:rsid w:val="00011B42"/>
    <w:rsid w:val="0003064C"/>
    <w:rsid w:val="00031057"/>
    <w:rsid w:val="00035554"/>
    <w:rsid w:val="000366C9"/>
    <w:rsid w:val="00040762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9F"/>
    <w:rsid w:val="00077D00"/>
    <w:rsid w:val="000802E5"/>
    <w:rsid w:val="00081CB5"/>
    <w:rsid w:val="0008419B"/>
    <w:rsid w:val="00084AB7"/>
    <w:rsid w:val="00084F29"/>
    <w:rsid w:val="00090A44"/>
    <w:rsid w:val="000A0E16"/>
    <w:rsid w:val="000A5048"/>
    <w:rsid w:val="000A5B7C"/>
    <w:rsid w:val="000B1035"/>
    <w:rsid w:val="000B1456"/>
    <w:rsid w:val="000B258A"/>
    <w:rsid w:val="000B3206"/>
    <w:rsid w:val="000B3A29"/>
    <w:rsid w:val="000B3B26"/>
    <w:rsid w:val="000B50B1"/>
    <w:rsid w:val="000C1183"/>
    <w:rsid w:val="000C291E"/>
    <w:rsid w:val="000C4B14"/>
    <w:rsid w:val="000C6C26"/>
    <w:rsid w:val="000D4A0A"/>
    <w:rsid w:val="000D5F85"/>
    <w:rsid w:val="000E0709"/>
    <w:rsid w:val="000E07E8"/>
    <w:rsid w:val="000E1FE1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204CB"/>
    <w:rsid w:val="00140A97"/>
    <w:rsid w:val="00140DBA"/>
    <w:rsid w:val="00151AF8"/>
    <w:rsid w:val="001527C1"/>
    <w:rsid w:val="00153590"/>
    <w:rsid w:val="00154D41"/>
    <w:rsid w:val="00161A0E"/>
    <w:rsid w:val="001660F3"/>
    <w:rsid w:val="001667EA"/>
    <w:rsid w:val="001669DD"/>
    <w:rsid w:val="00182D42"/>
    <w:rsid w:val="00194967"/>
    <w:rsid w:val="00195982"/>
    <w:rsid w:val="00195DDA"/>
    <w:rsid w:val="00196C20"/>
    <w:rsid w:val="001C2AFA"/>
    <w:rsid w:val="001C3A61"/>
    <w:rsid w:val="001C7201"/>
    <w:rsid w:val="001D2053"/>
    <w:rsid w:val="001D3136"/>
    <w:rsid w:val="001E522F"/>
    <w:rsid w:val="001F1DFB"/>
    <w:rsid w:val="001F3D3B"/>
    <w:rsid w:val="001F51BB"/>
    <w:rsid w:val="001F6900"/>
    <w:rsid w:val="00201080"/>
    <w:rsid w:val="00214D50"/>
    <w:rsid w:val="00220D9D"/>
    <w:rsid w:val="002212CC"/>
    <w:rsid w:val="00221889"/>
    <w:rsid w:val="0022594C"/>
    <w:rsid w:val="00233A3C"/>
    <w:rsid w:val="00233B0F"/>
    <w:rsid w:val="002351E8"/>
    <w:rsid w:val="00235477"/>
    <w:rsid w:val="0023593E"/>
    <w:rsid w:val="00240311"/>
    <w:rsid w:val="00240812"/>
    <w:rsid w:val="002419D0"/>
    <w:rsid w:val="00246282"/>
    <w:rsid w:val="002558DA"/>
    <w:rsid w:val="00257A8A"/>
    <w:rsid w:val="00266D04"/>
    <w:rsid w:val="0026702D"/>
    <w:rsid w:val="002709C8"/>
    <w:rsid w:val="00272777"/>
    <w:rsid w:val="002736F4"/>
    <w:rsid w:val="00280047"/>
    <w:rsid w:val="002807DF"/>
    <w:rsid w:val="00287771"/>
    <w:rsid w:val="00292859"/>
    <w:rsid w:val="00292CCD"/>
    <w:rsid w:val="00296442"/>
    <w:rsid w:val="002A61F2"/>
    <w:rsid w:val="002B090F"/>
    <w:rsid w:val="002B1CC5"/>
    <w:rsid w:val="002B208C"/>
    <w:rsid w:val="002B304C"/>
    <w:rsid w:val="002B56ED"/>
    <w:rsid w:val="002B7951"/>
    <w:rsid w:val="002C0CB4"/>
    <w:rsid w:val="002C0EC7"/>
    <w:rsid w:val="002C21FF"/>
    <w:rsid w:val="002C3BE9"/>
    <w:rsid w:val="002C4283"/>
    <w:rsid w:val="002C6BAE"/>
    <w:rsid w:val="002D15D4"/>
    <w:rsid w:val="002D480A"/>
    <w:rsid w:val="002D7CE0"/>
    <w:rsid w:val="002E04EB"/>
    <w:rsid w:val="002E6893"/>
    <w:rsid w:val="00301C31"/>
    <w:rsid w:val="00305041"/>
    <w:rsid w:val="00306FAB"/>
    <w:rsid w:val="00311E60"/>
    <w:rsid w:val="00312DDC"/>
    <w:rsid w:val="00322FA1"/>
    <w:rsid w:val="003245C2"/>
    <w:rsid w:val="00326A49"/>
    <w:rsid w:val="00327AF2"/>
    <w:rsid w:val="00330707"/>
    <w:rsid w:val="00340AE6"/>
    <w:rsid w:val="00342CB4"/>
    <w:rsid w:val="00345911"/>
    <w:rsid w:val="00347470"/>
    <w:rsid w:val="00351461"/>
    <w:rsid w:val="003519A5"/>
    <w:rsid w:val="003542D8"/>
    <w:rsid w:val="00355CEA"/>
    <w:rsid w:val="0036545B"/>
    <w:rsid w:val="00365D32"/>
    <w:rsid w:val="00383944"/>
    <w:rsid w:val="0038671E"/>
    <w:rsid w:val="00386AA3"/>
    <w:rsid w:val="0038709A"/>
    <w:rsid w:val="00390503"/>
    <w:rsid w:val="003915A3"/>
    <w:rsid w:val="0039674E"/>
    <w:rsid w:val="00397146"/>
    <w:rsid w:val="003A78B2"/>
    <w:rsid w:val="003A7BE6"/>
    <w:rsid w:val="003B0F2D"/>
    <w:rsid w:val="003B3F01"/>
    <w:rsid w:val="003B6C20"/>
    <w:rsid w:val="003C09C6"/>
    <w:rsid w:val="003C7986"/>
    <w:rsid w:val="003D25C7"/>
    <w:rsid w:val="003D30CD"/>
    <w:rsid w:val="003E0D78"/>
    <w:rsid w:val="003E23A3"/>
    <w:rsid w:val="003E3241"/>
    <w:rsid w:val="003E3B7C"/>
    <w:rsid w:val="003E4F98"/>
    <w:rsid w:val="003F26DA"/>
    <w:rsid w:val="003F5E14"/>
    <w:rsid w:val="0040095B"/>
    <w:rsid w:val="00402B2E"/>
    <w:rsid w:val="004101F2"/>
    <w:rsid w:val="00416B69"/>
    <w:rsid w:val="00417E42"/>
    <w:rsid w:val="00420661"/>
    <w:rsid w:val="00421B8F"/>
    <w:rsid w:val="00426CB0"/>
    <w:rsid w:val="00432D73"/>
    <w:rsid w:val="0043355B"/>
    <w:rsid w:val="00434638"/>
    <w:rsid w:val="004355B3"/>
    <w:rsid w:val="00441742"/>
    <w:rsid w:val="004538E0"/>
    <w:rsid w:val="00454BA5"/>
    <w:rsid w:val="00456921"/>
    <w:rsid w:val="004576DD"/>
    <w:rsid w:val="00461082"/>
    <w:rsid w:val="00461267"/>
    <w:rsid w:val="00465D43"/>
    <w:rsid w:val="004705A6"/>
    <w:rsid w:val="00473FB5"/>
    <w:rsid w:val="00475861"/>
    <w:rsid w:val="00476956"/>
    <w:rsid w:val="00477BCD"/>
    <w:rsid w:val="00477D73"/>
    <w:rsid w:val="00480EA3"/>
    <w:rsid w:val="004836A8"/>
    <w:rsid w:val="004843C0"/>
    <w:rsid w:val="00487970"/>
    <w:rsid w:val="004971C1"/>
    <w:rsid w:val="004A33C6"/>
    <w:rsid w:val="004A5E26"/>
    <w:rsid w:val="004A61D1"/>
    <w:rsid w:val="004B190A"/>
    <w:rsid w:val="004B4F77"/>
    <w:rsid w:val="004C1FA4"/>
    <w:rsid w:val="004C2A55"/>
    <w:rsid w:val="004C495B"/>
    <w:rsid w:val="004C5B4D"/>
    <w:rsid w:val="004C6919"/>
    <w:rsid w:val="004D1FD8"/>
    <w:rsid w:val="004D45C4"/>
    <w:rsid w:val="004D5337"/>
    <w:rsid w:val="004D6A5F"/>
    <w:rsid w:val="004E28A2"/>
    <w:rsid w:val="004E4B90"/>
    <w:rsid w:val="004E56FB"/>
    <w:rsid w:val="004F563D"/>
    <w:rsid w:val="004F5F40"/>
    <w:rsid w:val="00501447"/>
    <w:rsid w:val="005015EA"/>
    <w:rsid w:val="00503D32"/>
    <w:rsid w:val="00506403"/>
    <w:rsid w:val="00511383"/>
    <w:rsid w:val="00512C95"/>
    <w:rsid w:val="00516CF5"/>
    <w:rsid w:val="00516E23"/>
    <w:rsid w:val="00520286"/>
    <w:rsid w:val="00522B63"/>
    <w:rsid w:val="00524CCE"/>
    <w:rsid w:val="00526EB4"/>
    <w:rsid w:val="00530079"/>
    <w:rsid w:val="005312F7"/>
    <w:rsid w:val="00541A60"/>
    <w:rsid w:val="00544394"/>
    <w:rsid w:val="005448B3"/>
    <w:rsid w:val="00551FC3"/>
    <w:rsid w:val="00560D05"/>
    <w:rsid w:val="00563E4E"/>
    <w:rsid w:val="00571AE6"/>
    <w:rsid w:val="00572B68"/>
    <w:rsid w:val="00573F63"/>
    <w:rsid w:val="005907EC"/>
    <w:rsid w:val="00594A98"/>
    <w:rsid w:val="005A285A"/>
    <w:rsid w:val="005A31DC"/>
    <w:rsid w:val="005B7A82"/>
    <w:rsid w:val="005C3C14"/>
    <w:rsid w:val="005C4BF3"/>
    <w:rsid w:val="005C75AD"/>
    <w:rsid w:val="005D27C9"/>
    <w:rsid w:val="005F5E6C"/>
    <w:rsid w:val="005F5EA7"/>
    <w:rsid w:val="005F72BF"/>
    <w:rsid w:val="00601B2D"/>
    <w:rsid w:val="0060317E"/>
    <w:rsid w:val="00616379"/>
    <w:rsid w:val="00616EB4"/>
    <w:rsid w:val="0062518D"/>
    <w:rsid w:val="006301A5"/>
    <w:rsid w:val="00631A43"/>
    <w:rsid w:val="00634990"/>
    <w:rsid w:val="006365CA"/>
    <w:rsid w:val="006414BC"/>
    <w:rsid w:val="00644331"/>
    <w:rsid w:val="00655B70"/>
    <w:rsid w:val="0065766C"/>
    <w:rsid w:val="00657BE3"/>
    <w:rsid w:val="00661E04"/>
    <w:rsid w:val="00664336"/>
    <w:rsid w:val="00665BB0"/>
    <w:rsid w:val="006676C4"/>
    <w:rsid w:val="00670E0F"/>
    <w:rsid w:val="00673FA1"/>
    <w:rsid w:val="006755F8"/>
    <w:rsid w:val="00691C28"/>
    <w:rsid w:val="00693AAC"/>
    <w:rsid w:val="00694363"/>
    <w:rsid w:val="00695EEE"/>
    <w:rsid w:val="006A3827"/>
    <w:rsid w:val="006A5C00"/>
    <w:rsid w:val="006A7278"/>
    <w:rsid w:val="006B45E9"/>
    <w:rsid w:val="006B4D6C"/>
    <w:rsid w:val="006C1509"/>
    <w:rsid w:val="006C6BB5"/>
    <w:rsid w:val="006C7448"/>
    <w:rsid w:val="006D0F39"/>
    <w:rsid w:val="006D171E"/>
    <w:rsid w:val="006D18A8"/>
    <w:rsid w:val="006D4C6D"/>
    <w:rsid w:val="006D586B"/>
    <w:rsid w:val="006D59FC"/>
    <w:rsid w:val="006D6D56"/>
    <w:rsid w:val="006E304C"/>
    <w:rsid w:val="006F48BF"/>
    <w:rsid w:val="006F6CE0"/>
    <w:rsid w:val="00700921"/>
    <w:rsid w:val="00706BE9"/>
    <w:rsid w:val="00710A19"/>
    <w:rsid w:val="00714EDB"/>
    <w:rsid w:val="00721246"/>
    <w:rsid w:val="00721B7C"/>
    <w:rsid w:val="00724467"/>
    <w:rsid w:val="007250A1"/>
    <w:rsid w:val="0073303D"/>
    <w:rsid w:val="00733619"/>
    <w:rsid w:val="00733E47"/>
    <w:rsid w:val="00735FE4"/>
    <w:rsid w:val="00737FA0"/>
    <w:rsid w:val="00744C11"/>
    <w:rsid w:val="007528BD"/>
    <w:rsid w:val="007539BE"/>
    <w:rsid w:val="00754619"/>
    <w:rsid w:val="00754B27"/>
    <w:rsid w:val="00754E2E"/>
    <w:rsid w:val="0075508D"/>
    <w:rsid w:val="00756C1F"/>
    <w:rsid w:val="00762788"/>
    <w:rsid w:val="00763423"/>
    <w:rsid w:val="007638A3"/>
    <w:rsid w:val="00765ABF"/>
    <w:rsid w:val="007676E4"/>
    <w:rsid w:val="0077247E"/>
    <w:rsid w:val="007732BE"/>
    <w:rsid w:val="007743F1"/>
    <w:rsid w:val="0077512E"/>
    <w:rsid w:val="00777B62"/>
    <w:rsid w:val="00782A1F"/>
    <w:rsid w:val="00786B61"/>
    <w:rsid w:val="007870DE"/>
    <w:rsid w:val="00790E0E"/>
    <w:rsid w:val="00791278"/>
    <w:rsid w:val="00791B92"/>
    <w:rsid w:val="00791FB6"/>
    <w:rsid w:val="0079713E"/>
    <w:rsid w:val="007A01F4"/>
    <w:rsid w:val="007B3BD7"/>
    <w:rsid w:val="007B7CB8"/>
    <w:rsid w:val="007C15FB"/>
    <w:rsid w:val="007C344D"/>
    <w:rsid w:val="007C3D58"/>
    <w:rsid w:val="007C5F3D"/>
    <w:rsid w:val="007D2D45"/>
    <w:rsid w:val="007D3202"/>
    <w:rsid w:val="007D6D7C"/>
    <w:rsid w:val="007E5D1E"/>
    <w:rsid w:val="007E5DA1"/>
    <w:rsid w:val="007F2EE4"/>
    <w:rsid w:val="007F59E6"/>
    <w:rsid w:val="007F62D3"/>
    <w:rsid w:val="007F6856"/>
    <w:rsid w:val="0080279F"/>
    <w:rsid w:val="00804CB7"/>
    <w:rsid w:val="00806177"/>
    <w:rsid w:val="008115B0"/>
    <w:rsid w:val="00820198"/>
    <w:rsid w:val="008205D3"/>
    <w:rsid w:val="00821954"/>
    <w:rsid w:val="00826B20"/>
    <w:rsid w:val="0083566E"/>
    <w:rsid w:val="00837010"/>
    <w:rsid w:val="00841E1F"/>
    <w:rsid w:val="008450BD"/>
    <w:rsid w:val="00846728"/>
    <w:rsid w:val="00846AD6"/>
    <w:rsid w:val="0085322D"/>
    <w:rsid w:val="008606D4"/>
    <w:rsid w:val="008642E4"/>
    <w:rsid w:val="008748E1"/>
    <w:rsid w:val="00894DBE"/>
    <w:rsid w:val="008A08A7"/>
    <w:rsid w:val="008B0317"/>
    <w:rsid w:val="008B0D02"/>
    <w:rsid w:val="008B3E49"/>
    <w:rsid w:val="008B6ABD"/>
    <w:rsid w:val="008B6BDF"/>
    <w:rsid w:val="008B6DD3"/>
    <w:rsid w:val="008C2114"/>
    <w:rsid w:val="008C3E26"/>
    <w:rsid w:val="008D060E"/>
    <w:rsid w:val="008D26A0"/>
    <w:rsid w:val="008D31DB"/>
    <w:rsid w:val="008D38E5"/>
    <w:rsid w:val="008D5675"/>
    <w:rsid w:val="008E53A0"/>
    <w:rsid w:val="008E76F9"/>
    <w:rsid w:val="008F5554"/>
    <w:rsid w:val="008F55F4"/>
    <w:rsid w:val="00913E81"/>
    <w:rsid w:val="009172F8"/>
    <w:rsid w:val="00933044"/>
    <w:rsid w:val="00940E1E"/>
    <w:rsid w:val="0094355A"/>
    <w:rsid w:val="00944B0E"/>
    <w:rsid w:val="009450BB"/>
    <w:rsid w:val="009450F2"/>
    <w:rsid w:val="00952D39"/>
    <w:rsid w:val="00953FCD"/>
    <w:rsid w:val="00956B11"/>
    <w:rsid w:val="0096276B"/>
    <w:rsid w:val="0096428C"/>
    <w:rsid w:val="009751ED"/>
    <w:rsid w:val="0097528F"/>
    <w:rsid w:val="00977975"/>
    <w:rsid w:val="00981B31"/>
    <w:rsid w:val="00983987"/>
    <w:rsid w:val="00985ED9"/>
    <w:rsid w:val="00991080"/>
    <w:rsid w:val="00994217"/>
    <w:rsid w:val="00994714"/>
    <w:rsid w:val="009949A3"/>
    <w:rsid w:val="0099523B"/>
    <w:rsid w:val="009957B4"/>
    <w:rsid w:val="00995F5A"/>
    <w:rsid w:val="00996042"/>
    <w:rsid w:val="009A0B12"/>
    <w:rsid w:val="009A1752"/>
    <w:rsid w:val="009B1C6D"/>
    <w:rsid w:val="009B4499"/>
    <w:rsid w:val="009B4C25"/>
    <w:rsid w:val="009C1190"/>
    <w:rsid w:val="009C238D"/>
    <w:rsid w:val="009C4F5D"/>
    <w:rsid w:val="009C5175"/>
    <w:rsid w:val="009C62CD"/>
    <w:rsid w:val="009C6E75"/>
    <w:rsid w:val="009D0B60"/>
    <w:rsid w:val="009D25E2"/>
    <w:rsid w:val="009D3943"/>
    <w:rsid w:val="009D5315"/>
    <w:rsid w:val="009E5835"/>
    <w:rsid w:val="009E6BDA"/>
    <w:rsid w:val="009E7108"/>
    <w:rsid w:val="009F0192"/>
    <w:rsid w:val="009F4AC1"/>
    <w:rsid w:val="009F4BE9"/>
    <w:rsid w:val="00A01C2D"/>
    <w:rsid w:val="00A03381"/>
    <w:rsid w:val="00A2625F"/>
    <w:rsid w:val="00A31988"/>
    <w:rsid w:val="00A34E9E"/>
    <w:rsid w:val="00A423DC"/>
    <w:rsid w:val="00A42FD8"/>
    <w:rsid w:val="00A44637"/>
    <w:rsid w:val="00A51069"/>
    <w:rsid w:val="00A51E76"/>
    <w:rsid w:val="00A523D4"/>
    <w:rsid w:val="00A52784"/>
    <w:rsid w:val="00A57071"/>
    <w:rsid w:val="00A65953"/>
    <w:rsid w:val="00A70C26"/>
    <w:rsid w:val="00A712C8"/>
    <w:rsid w:val="00A71778"/>
    <w:rsid w:val="00A73573"/>
    <w:rsid w:val="00A83839"/>
    <w:rsid w:val="00A839B0"/>
    <w:rsid w:val="00A87697"/>
    <w:rsid w:val="00A87FB1"/>
    <w:rsid w:val="00A97A73"/>
    <w:rsid w:val="00AA0883"/>
    <w:rsid w:val="00AA1660"/>
    <w:rsid w:val="00AA214A"/>
    <w:rsid w:val="00AB2434"/>
    <w:rsid w:val="00AB3BE4"/>
    <w:rsid w:val="00AC0D94"/>
    <w:rsid w:val="00AC1EF7"/>
    <w:rsid w:val="00AC43AA"/>
    <w:rsid w:val="00AC7D02"/>
    <w:rsid w:val="00AD7A48"/>
    <w:rsid w:val="00AE0889"/>
    <w:rsid w:val="00AE430C"/>
    <w:rsid w:val="00AE7FDE"/>
    <w:rsid w:val="00AF1425"/>
    <w:rsid w:val="00B01CE0"/>
    <w:rsid w:val="00B06972"/>
    <w:rsid w:val="00B11390"/>
    <w:rsid w:val="00B11ABE"/>
    <w:rsid w:val="00B13E5E"/>
    <w:rsid w:val="00B1581A"/>
    <w:rsid w:val="00B15BA5"/>
    <w:rsid w:val="00B3197E"/>
    <w:rsid w:val="00B31DC3"/>
    <w:rsid w:val="00B32A36"/>
    <w:rsid w:val="00B33446"/>
    <w:rsid w:val="00B35D94"/>
    <w:rsid w:val="00B44A58"/>
    <w:rsid w:val="00B458D6"/>
    <w:rsid w:val="00B459B5"/>
    <w:rsid w:val="00B51E5A"/>
    <w:rsid w:val="00B56A01"/>
    <w:rsid w:val="00B56A89"/>
    <w:rsid w:val="00B56F54"/>
    <w:rsid w:val="00B6488D"/>
    <w:rsid w:val="00B703AD"/>
    <w:rsid w:val="00B72F30"/>
    <w:rsid w:val="00B73E1A"/>
    <w:rsid w:val="00B810F5"/>
    <w:rsid w:val="00B82620"/>
    <w:rsid w:val="00B87B0A"/>
    <w:rsid w:val="00B937A1"/>
    <w:rsid w:val="00B958D3"/>
    <w:rsid w:val="00BA1AB5"/>
    <w:rsid w:val="00BA3618"/>
    <w:rsid w:val="00BA4BEA"/>
    <w:rsid w:val="00BA5366"/>
    <w:rsid w:val="00BA568C"/>
    <w:rsid w:val="00BA57F4"/>
    <w:rsid w:val="00BB6009"/>
    <w:rsid w:val="00BC7C75"/>
    <w:rsid w:val="00BE7557"/>
    <w:rsid w:val="00BF02F2"/>
    <w:rsid w:val="00BF107F"/>
    <w:rsid w:val="00BF31A7"/>
    <w:rsid w:val="00BF4308"/>
    <w:rsid w:val="00BF4A68"/>
    <w:rsid w:val="00BF6394"/>
    <w:rsid w:val="00C0081A"/>
    <w:rsid w:val="00C053AD"/>
    <w:rsid w:val="00C109FB"/>
    <w:rsid w:val="00C11CD8"/>
    <w:rsid w:val="00C12D70"/>
    <w:rsid w:val="00C16BF8"/>
    <w:rsid w:val="00C226B5"/>
    <w:rsid w:val="00C2309D"/>
    <w:rsid w:val="00C2333C"/>
    <w:rsid w:val="00C33FA6"/>
    <w:rsid w:val="00C418F8"/>
    <w:rsid w:val="00C43F18"/>
    <w:rsid w:val="00C45EF5"/>
    <w:rsid w:val="00C508B5"/>
    <w:rsid w:val="00C5249C"/>
    <w:rsid w:val="00C615EE"/>
    <w:rsid w:val="00C62E20"/>
    <w:rsid w:val="00C64C0F"/>
    <w:rsid w:val="00C6772F"/>
    <w:rsid w:val="00C72B1B"/>
    <w:rsid w:val="00C76FFF"/>
    <w:rsid w:val="00C8688A"/>
    <w:rsid w:val="00C9085B"/>
    <w:rsid w:val="00CA066D"/>
    <w:rsid w:val="00CA118C"/>
    <w:rsid w:val="00CA68B9"/>
    <w:rsid w:val="00CC110D"/>
    <w:rsid w:val="00CC143D"/>
    <w:rsid w:val="00CC38D5"/>
    <w:rsid w:val="00CC4999"/>
    <w:rsid w:val="00CD0175"/>
    <w:rsid w:val="00CD1F79"/>
    <w:rsid w:val="00CD3A0E"/>
    <w:rsid w:val="00CD7934"/>
    <w:rsid w:val="00CE0FE2"/>
    <w:rsid w:val="00CE45BB"/>
    <w:rsid w:val="00CE52F0"/>
    <w:rsid w:val="00CF0458"/>
    <w:rsid w:val="00CF603A"/>
    <w:rsid w:val="00D05C9F"/>
    <w:rsid w:val="00D06D0B"/>
    <w:rsid w:val="00D12383"/>
    <w:rsid w:val="00D22BA6"/>
    <w:rsid w:val="00D438B3"/>
    <w:rsid w:val="00D43DC1"/>
    <w:rsid w:val="00D45395"/>
    <w:rsid w:val="00D4654B"/>
    <w:rsid w:val="00D46C74"/>
    <w:rsid w:val="00D55CBB"/>
    <w:rsid w:val="00D5671E"/>
    <w:rsid w:val="00D678AD"/>
    <w:rsid w:val="00D67CAD"/>
    <w:rsid w:val="00D70EEF"/>
    <w:rsid w:val="00D7276A"/>
    <w:rsid w:val="00D72DE0"/>
    <w:rsid w:val="00D9075D"/>
    <w:rsid w:val="00D93576"/>
    <w:rsid w:val="00D95BC9"/>
    <w:rsid w:val="00DA47C4"/>
    <w:rsid w:val="00DA60E0"/>
    <w:rsid w:val="00DB1473"/>
    <w:rsid w:val="00DB50D8"/>
    <w:rsid w:val="00DC12DF"/>
    <w:rsid w:val="00DC12FA"/>
    <w:rsid w:val="00DC13CF"/>
    <w:rsid w:val="00DC1668"/>
    <w:rsid w:val="00DC34F6"/>
    <w:rsid w:val="00DC78B9"/>
    <w:rsid w:val="00DE436A"/>
    <w:rsid w:val="00DE5676"/>
    <w:rsid w:val="00DE60B9"/>
    <w:rsid w:val="00DE7858"/>
    <w:rsid w:val="00DE7879"/>
    <w:rsid w:val="00DF196D"/>
    <w:rsid w:val="00DF2F6E"/>
    <w:rsid w:val="00DF521F"/>
    <w:rsid w:val="00DF6A58"/>
    <w:rsid w:val="00E12443"/>
    <w:rsid w:val="00E135CF"/>
    <w:rsid w:val="00E15521"/>
    <w:rsid w:val="00E16BE9"/>
    <w:rsid w:val="00E23FB1"/>
    <w:rsid w:val="00E25E97"/>
    <w:rsid w:val="00E27D37"/>
    <w:rsid w:val="00E3464E"/>
    <w:rsid w:val="00E3605C"/>
    <w:rsid w:val="00E368FA"/>
    <w:rsid w:val="00E37E73"/>
    <w:rsid w:val="00E41C46"/>
    <w:rsid w:val="00E44E1A"/>
    <w:rsid w:val="00E47DC2"/>
    <w:rsid w:val="00E47E21"/>
    <w:rsid w:val="00E626F3"/>
    <w:rsid w:val="00E62CD3"/>
    <w:rsid w:val="00E72508"/>
    <w:rsid w:val="00E73E1A"/>
    <w:rsid w:val="00E800AF"/>
    <w:rsid w:val="00E86F6E"/>
    <w:rsid w:val="00E95578"/>
    <w:rsid w:val="00E973F7"/>
    <w:rsid w:val="00EA3821"/>
    <w:rsid w:val="00EA46AE"/>
    <w:rsid w:val="00EB1EDD"/>
    <w:rsid w:val="00EB23E9"/>
    <w:rsid w:val="00EB43BF"/>
    <w:rsid w:val="00EB7A2B"/>
    <w:rsid w:val="00EC0BF3"/>
    <w:rsid w:val="00EC3875"/>
    <w:rsid w:val="00EC6D9D"/>
    <w:rsid w:val="00EC6FA7"/>
    <w:rsid w:val="00ED08F7"/>
    <w:rsid w:val="00ED2238"/>
    <w:rsid w:val="00ED41E2"/>
    <w:rsid w:val="00ED747B"/>
    <w:rsid w:val="00EE49DD"/>
    <w:rsid w:val="00EF324A"/>
    <w:rsid w:val="00EF4D5D"/>
    <w:rsid w:val="00F045BF"/>
    <w:rsid w:val="00F060E6"/>
    <w:rsid w:val="00F13A39"/>
    <w:rsid w:val="00F14FCC"/>
    <w:rsid w:val="00F21AF4"/>
    <w:rsid w:val="00F270AE"/>
    <w:rsid w:val="00F30DA3"/>
    <w:rsid w:val="00F32DBA"/>
    <w:rsid w:val="00F4250E"/>
    <w:rsid w:val="00F44C31"/>
    <w:rsid w:val="00F452F6"/>
    <w:rsid w:val="00F47BF4"/>
    <w:rsid w:val="00F51F28"/>
    <w:rsid w:val="00F569F3"/>
    <w:rsid w:val="00F56F61"/>
    <w:rsid w:val="00F573C7"/>
    <w:rsid w:val="00F628D2"/>
    <w:rsid w:val="00F6531C"/>
    <w:rsid w:val="00F67F8A"/>
    <w:rsid w:val="00F7499F"/>
    <w:rsid w:val="00F75237"/>
    <w:rsid w:val="00F82652"/>
    <w:rsid w:val="00FA2D2C"/>
    <w:rsid w:val="00FA3F48"/>
    <w:rsid w:val="00FA5394"/>
    <w:rsid w:val="00FA53FA"/>
    <w:rsid w:val="00FA7186"/>
    <w:rsid w:val="00FA7F88"/>
    <w:rsid w:val="00FB4057"/>
    <w:rsid w:val="00FC780D"/>
    <w:rsid w:val="00FC7F1C"/>
    <w:rsid w:val="00FD1C52"/>
    <w:rsid w:val="00FD2FFE"/>
    <w:rsid w:val="00FE408C"/>
    <w:rsid w:val="00FE7A16"/>
    <w:rsid w:val="00FF4D0A"/>
    <w:rsid w:val="00FF5872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4D211896-3CB9-444F-9D3E-09F36063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B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728"/>
    <w:pPr>
      <w:ind w:left="720"/>
      <w:contextualSpacing/>
    </w:pPr>
  </w:style>
  <w:style w:type="table" w:styleId="TableGrid">
    <w:name w:val="Table Grid"/>
    <w:basedOn w:val="TableNormal"/>
    <w:uiPriority w:val="59"/>
    <w:rsid w:val="00846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728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728"/>
    <w:rPr>
      <w:rFonts w:eastAsiaTheme="minorEastAsia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2"/>
      </w:numPr>
      <w:spacing w:after="0" w:line="240" w:lineRule="auto"/>
    </w:pPr>
    <w:rPr>
      <w:rFonts w:ascii="Arial" w:eastAsia="Times New Roman" w:hAnsi="Arial" w:cs="Arial"/>
      <w:color w:val="000080"/>
      <w:lang w:eastAsia="en-US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9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987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UnitText">
    <w:name w:val="Unit Text"/>
    <w:basedOn w:val="Normal"/>
    <w:link w:val="UnitTextChar"/>
    <w:qFormat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  <w:lang w:eastAsia="en-US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styleId="BodyText">
    <w:name w:val="Body Text"/>
    <w:basedOn w:val="Normal"/>
    <w:link w:val="BodyTextChar"/>
    <w:rsid w:val="00B72F30"/>
    <w:pPr>
      <w:tabs>
        <w:tab w:val="num" w:pos="612"/>
      </w:tabs>
      <w:spacing w:after="0" w:line="240" w:lineRule="auto"/>
    </w:pPr>
    <w:rPr>
      <w:rFonts w:ascii="Arial" w:eastAsia="Times New Roman" w:hAnsi="Arial" w:cs="Arial"/>
      <w:b/>
      <w:color w:val="000080"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72F30"/>
    <w:rPr>
      <w:rFonts w:ascii="Arial" w:eastAsia="Times New Roman" w:hAnsi="Arial" w:cs="Arial"/>
      <w:b/>
      <w:color w:val="000080"/>
      <w:sz w:val="28"/>
    </w:rPr>
  </w:style>
  <w:style w:type="paragraph" w:styleId="BodyText2">
    <w:name w:val="Body Text 2"/>
    <w:basedOn w:val="Normal"/>
    <w:link w:val="BodyText2Char"/>
    <w:rsid w:val="00B72F30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B72F30"/>
    <w:rPr>
      <w:rFonts w:ascii="Times New Roman" w:eastAsia="Times New Roman" w:hAnsi="Times New Roman" w:cs="Times New Roman"/>
      <w:sz w:val="24"/>
      <w:szCs w:val="24"/>
    </w:rPr>
  </w:style>
  <w:style w:type="paragraph" w:customStyle="1" w:styleId="AC">
    <w:name w:val="AC"/>
    <w:basedOn w:val="Normal"/>
    <w:link w:val="ACChar"/>
    <w:qFormat/>
    <w:rsid w:val="00322FA1"/>
    <w:pPr>
      <w:tabs>
        <w:tab w:val="left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paragraph" w:customStyle="1" w:styleId="LO">
    <w:name w:val="LO"/>
    <w:basedOn w:val="Normal"/>
    <w:link w:val="LOChar"/>
    <w:qFormat/>
    <w:rsid w:val="00322FA1"/>
    <w:pPr>
      <w:tabs>
        <w:tab w:val="num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ACChar">
    <w:name w:val="AC Char"/>
    <w:basedOn w:val="DefaultParagraphFont"/>
    <w:link w:val="AC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LOChar">
    <w:name w:val="LO Char"/>
    <w:basedOn w:val="DefaultParagraphFont"/>
    <w:link w:val="LO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A0E16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next w:val="TableGrid"/>
    <w:uiPriority w:val="59"/>
    <w:rsid w:val="000366C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5249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249C"/>
    <w:pPr>
      <w:spacing w:after="0" w:line="240" w:lineRule="auto"/>
    </w:pPr>
    <w:rPr>
      <w:rFonts w:eastAsiaTheme="minorHAns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44B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normaltextrun">
    <w:name w:val="normaltextrun"/>
    <w:basedOn w:val="DefaultParagraphFont"/>
    <w:rsid w:val="006B4D6C"/>
  </w:style>
  <w:style w:type="character" w:customStyle="1" w:styleId="eop">
    <w:name w:val="eop"/>
    <w:basedOn w:val="DefaultParagraphFont"/>
    <w:rsid w:val="006B4D6C"/>
  </w:style>
  <w:style w:type="character" w:styleId="UnresolvedMention">
    <w:name w:val="Unresolved Mention"/>
    <w:basedOn w:val="DefaultParagraphFont"/>
    <w:uiPriority w:val="99"/>
    <w:semiHidden/>
    <w:unhideWhenUsed/>
    <w:rsid w:val="00BA1A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57593D991014B9820669DBF53AC40" ma:contentTypeVersion="10" ma:contentTypeDescription="Create a new document." ma:contentTypeScope="" ma:versionID="1ae52f6ee3807dc890a33dd4dbee12ef">
  <xsd:schema xmlns:xsd="http://www.w3.org/2001/XMLSchema" xmlns:xs="http://www.w3.org/2001/XMLSchema" xmlns:p="http://schemas.microsoft.com/office/2006/metadata/properties" xmlns:ns2="914897c2-8dac-48bf-82bb-759c6ebe5941" xmlns:ns3="9d660b62-755d-420e-b288-133eb56cf411" targetNamespace="http://schemas.microsoft.com/office/2006/metadata/properties" ma:root="true" ma:fieldsID="2de345f151ae4e25692a1df00236b292" ns2:_="" ns3:_="">
    <xsd:import namespace="914897c2-8dac-48bf-82bb-759c6ebe5941"/>
    <xsd:import namespace="9d660b62-755d-420e-b288-133eb56c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97c2-8dac-48bf-82bb-759c6ebe5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C4F5E-5521-4961-8E2F-FFEF5D503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897c2-8dac-48bf-82bb-759c6ebe5941"/>
    <ds:schemaRef ds:uri="9d660b62-755d-420e-b288-133eb56c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23B42A-3B25-4B2F-A324-F20A392D2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eth</dc:creator>
  <cp:lastModifiedBy>Thomas Gale</cp:lastModifiedBy>
  <cp:revision>2</cp:revision>
  <cp:lastPrinted>2019-04-15T14:42:00Z</cp:lastPrinted>
  <dcterms:created xsi:type="dcterms:W3CDTF">2019-08-07T08:24:00Z</dcterms:created>
  <dcterms:modified xsi:type="dcterms:W3CDTF">2019-08-0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57593D991014B9820669DBF53AC40</vt:lpwstr>
  </property>
</Properties>
</file>